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BBA85" w14:textId="6143FD66" w:rsidR="00F64260" w:rsidRDefault="002B24F6" w:rsidP="00DF4FCD">
      <w:pPr>
        <w:pStyle w:val="Heading1"/>
      </w:pPr>
      <w:bookmarkStart w:id="0" w:name="_GoBack"/>
      <w:bookmarkEnd w:id="0"/>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447"/>
        <w:gridCol w:w="1800"/>
        <w:gridCol w:w="756"/>
        <w:gridCol w:w="1406"/>
        <w:gridCol w:w="1260"/>
        <w:gridCol w:w="3058"/>
        <w:gridCol w:w="289"/>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67563ABC" w:rsidR="00F64260" w:rsidRPr="00A83A6C" w:rsidRDefault="00287CEA" w:rsidP="00AA19BA">
            <w:pPr>
              <w:pStyle w:val="Heading5"/>
              <w:rPr>
                <w:b/>
              </w:rPr>
            </w:pPr>
            <w:bookmarkStart w:id="1" w:name="Proposal"/>
            <w:bookmarkEnd w:id="1"/>
            <w:r>
              <w:rPr>
                <w:b/>
              </w:rPr>
              <w:t>deletion of Courses not taught for 3 years</w:t>
            </w:r>
          </w:p>
        </w:tc>
        <w:tc>
          <w:tcPr>
            <w:tcW w:w="131" w:type="pct"/>
            <w:vMerge w:val="restart"/>
          </w:tcPr>
          <w:p w14:paraId="22C82EF7" w14:textId="77777777"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662CDBD9" w14:textId="77777777" w:rsidTr="00345149">
        <w:trPr>
          <w:cantSplit/>
        </w:trPr>
        <w:tc>
          <w:tcPr>
            <w:tcW w:w="1111" w:type="pct"/>
            <w:vAlign w:val="center"/>
          </w:tcPr>
          <w:p w14:paraId="4C6CCE04" w14:textId="77777777" w:rsidR="00F64260" w:rsidRPr="00B649C4" w:rsidRDefault="00927EBE"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4" w:name="Ifapplicable"/>
            <w:bookmarkEnd w:id="4"/>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4107D4AC" w:rsidR="00F64260" w:rsidRPr="005F2A05" w:rsidRDefault="00F64260" w:rsidP="000A36CD">
            <w:pPr>
              <w:rPr>
                <w:b/>
              </w:rPr>
            </w:pPr>
            <w:bookmarkStart w:id="5" w:name="type"/>
            <w:r w:rsidRPr="005F2A05">
              <w:rPr>
                <w:b/>
              </w:rPr>
              <w:t xml:space="preserve">Course: </w:t>
            </w:r>
            <w:r>
              <w:rPr>
                <w:b/>
              </w:rPr>
              <w:t xml:space="preserve"> </w:t>
            </w:r>
            <w:bookmarkEnd w:id="5"/>
            <w:r w:rsidR="00816BA5">
              <w:fldChar w:fldCharType="begin"/>
            </w:r>
            <w:r w:rsidR="00816BA5">
              <w:instrText xml:space="preserve"> HYPERLINK \l "deletion" \o "Will this course deletion affect programs in any other departments?  Search catalog to identify all occurrences. If yes, identify all affected departments or programs, and ensure you obtain acknowledgment signatures from their chairs/directors and deans." </w:instrText>
            </w:r>
            <w:r w:rsidR="00816BA5">
              <w:fldChar w:fldCharType="separate"/>
            </w:r>
            <w:r w:rsidRPr="00A87611">
              <w:rPr>
                <w:rStyle w:val="Hyperlink"/>
                <w:b/>
              </w:rPr>
              <w:t>deletion</w:t>
            </w:r>
            <w:r w:rsidR="00816BA5">
              <w:rPr>
                <w:rStyle w:val="Hyperlink"/>
                <w:b/>
              </w:rPr>
              <w:fldChar w:fldCharType="end"/>
            </w:r>
            <w:r w:rsidRPr="005F2A05">
              <w:rPr>
                <w:b/>
              </w:rPr>
              <w:t xml:space="preserve"> </w:t>
            </w:r>
            <w:bookmarkStart w:id="6" w:name="deletion"/>
            <w:bookmarkEnd w:id="6"/>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B95A680" w:rsidR="00F64260" w:rsidRPr="00B605CE" w:rsidRDefault="00F64260" w:rsidP="00B862BF">
            <w:pPr>
              <w:rPr>
                <w:b/>
              </w:rPr>
            </w:pPr>
            <w:bookmarkStart w:id="7" w:name="Originator"/>
            <w:bookmarkEnd w:id="7"/>
          </w:p>
        </w:tc>
        <w:tc>
          <w:tcPr>
            <w:tcW w:w="1210" w:type="pct"/>
            <w:gridSpan w:val="2"/>
          </w:tcPr>
          <w:p w14:paraId="561C556F" w14:textId="77777777" w:rsidR="00F64260" w:rsidRPr="00946B20" w:rsidRDefault="00927EBE"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512A373B" w:rsidR="00F64260" w:rsidRPr="00B605CE" w:rsidRDefault="00F64260" w:rsidP="00B862BF">
            <w:pPr>
              <w:rPr>
                <w:b/>
              </w:rPr>
            </w:pPr>
            <w:bookmarkStart w:id="8" w:name="home_dept"/>
            <w:bookmarkEnd w:id="8"/>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9" w:name="Rationale"/>
            <w:bookmarkEnd w:id="9"/>
          </w:p>
          <w:p w14:paraId="72183295" w14:textId="6263FBCF" w:rsidR="00287CEA" w:rsidRDefault="00287CEA" w:rsidP="00FA6998">
            <w:pPr>
              <w:rPr>
                <w:b/>
              </w:rPr>
            </w:pPr>
            <w:r>
              <w:rPr>
                <w:b/>
              </w:rPr>
              <w:t xml:space="preserve">Annually, a list of courses not taught for three years are identified by the Records Office and </w:t>
            </w:r>
            <w:r w:rsidR="00506ADD">
              <w:rPr>
                <w:b/>
              </w:rPr>
              <w:t>recommended</w:t>
            </w:r>
            <w:r>
              <w:rPr>
                <w:b/>
              </w:rPr>
              <w:t xml:space="preserve"> for deletion from the catalog.  </w:t>
            </w:r>
            <w:r w:rsidR="009851E3">
              <w:rPr>
                <w:b/>
              </w:rPr>
              <w:t xml:space="preserve">The program directors provided the list of courses to their department chairs.  </w:t>
            </w:r>
            <w:r>
              <w:rPr>
                <w:b/>
              </w:rPr>
              <w:t xml:space="preserve">Below are the list of courses that are to be deleted this year: </w:t>
            </w:r>
          </w:p>
          <w:p w14:paraId="243DC6E8" w14:textId="77777777" w:rsidR="00287CEA" w:rsidRDefault="00287CEA" w:rsidP="00FA6998">
            <w:pPr>
              <w:rPr>
                <w:b/>
              </w:rPr>
            </w:pPr>
          </w:p>
          <w:p w14:paraId="3FFAFBF1" w14:textId="77777777" w:rsidR="009851E3" w:rsidRPr="00287CEA" w:rsidRDefault="009851E3" w:rsidP="009851E3">
            <w:pPr>
              <w:rPr>
                <w:b/>
              </w:rPr>
            </w:pPr>
            <w:r w:rsidRPr="00287CEA">
              <w:rPr>
                <w:b/>
              </w:rPr>
              <w:t>ADMN</w:t>
            </w:r>
            <w:r>
              <w:rPr>
                <w:b/>
              </w:rPr>
              <w:t xml:space="preserve"> </w:t>
            </w:r>
            <w:r w:rsidRPr="00287CEA">
              <w:rPr>
                <w:b/>
              </w:rPr>
              <w:t>601C</w:t>
            </w:r>
            <w:r>
              <w:rPr>
                <w:b/>
              </w:rPr>
              <w:t xml:space="preserve"> </w:t>
            </w:r>
            <w:r w:rsidRPr="00287CEA">
              <w:rPr>
                <w:b/>
              </w:rPr>
              <w:tab/>
              <w:t>The School Principal</w:t>
            </w:r>
          </w:p>
          <w:p w14:paraId="626BA75B" w14:textId="77777777" w:rsidR="009851E3" w:rsidRPr="00287CEA" w:rsidRDefault="009851E3" w:rsidP="009851E3">
            <w:pPr>
              <w:rPr>
                <w:b/>
              </w:rPr>
            </w:pPr>
            <w:r w:rsidRPr="00287CEA">
              <w:rPr>
                <w:b/>
              </w:rPr>
              <w:t>ADMN</w:t>
            </w:r>
            <w:r>
              <w:rPr>
                <w:b/>
              </w:rPr>
              <w:t xml:space="preserve"> </w:t>
            </w:r>
            <w:r w:rsidRPr="00287CEA">
              <w:rPr>
                <w:b/>
              </w:rPr>
              <w:t>601</w:t>
            </w:r>
            <w:r w:rsidRPr="00287CEA">
              <w:rPr>
                <w:b/>
              </w:rPr>
              <w:tab/>
            </w:r>
            <w:r>
              <w:rPr>
                <w:b/>
              </w:rPr>
              <w:t xml:space="preserve">  </w:t>
            </w:r>
            <w:r w:rsidRPr="00287CEA">
              <w:rPr>
                <w:b/>
              </w:rPr>
              <w:t>The School Principal</w:t>
            </w:r>
          </w:p>
          <w:p w14:paraId="5700444B" w14:textId="77777777" w:rsidR="009851E3" w:rsidRPr="00287CEA" w:rsidRDefault="009851E3" w:rsidP="009851E3">
            <w:pPr>
              <w:rPr>
                <w:b/>
              </w:rPr>
            </w:pPr>
            <w:r w:rsidRPr="00287CEA">
              <w:rPr>
                <w:b/>
              </w:rPr>
              <w:t>ADMN</w:t>
            </w:r>
            <w:r>
              <w:rPr>
                <w:b/>
              </w:rPr>
              <w:t xml:space="preserve"> </w:t>
            </w:r>
            <w:r w:rsidRPr="00287CEA">
              <w:rPr>
                <w:b/>
              </w:rPr>
              <w:t>612</w:t>
            </w:r>
            <w:r w:rsidRPr="00287CEA">
              <w:rPr>
                <w:b/>
              </w:rPr>
              <w:tab/>
            </w:r>
            <w:r>
              <w:rPr>
                <w:b/>
              </w:rPr>
              <w:t xml:space="preserve">  </w:t>
            </w:r>
            <w:r w:rsidRPr="00287CEA">
              <w:rPr>
                <w:b/>
              </w:rPr>
              <w:t xml:space="preserve">Societal </w:t>
            </w:r>
            <w:proofErr w:type="spellStart"/>
            <w:r w:rsidRPr="00287CEA">
              <w:rPr>
                <w:b/>
              </w:rPr>
              <w:t>Force&amp;Educ</w:t>
            </w:r>
            <w:proofErr w:type="spellEnd"/>
            <w:r w:rsidRPr="00287CEA">
              <w:rPr>
                <w:b/>
              </w:rPr>
              <w:t xml:space="preserve"> </w:t>
            </w:r>
            <w:proofErr w:type="spellStart"/>
            <w:r w:rsidRPr="00287CEA">
              <w:rPr>
                <w:b/>
              </w:rPr>
              <w:t>Instit</w:t>
            </w:r>
            <w:proofErr w:type="spellEnd"/>
          </w:p>
          <w:p w14:paraId="1AA02F02" w14:textId="77777777" w:rsidR="009851E3" w:rsidRPr="00287CEA" w:rsidRDefault="009851E3" w:rsidP="009851E3">
            <w:pPr>
              <w:rPr>
                <w:b/>
              </w:rPr>
            </w:pPr>
            <w:r w:rsidRPr="00287CEA">
              <w:rPr>
                <w:b/>
              </w:rPr>
              <w:t>ADMN</w:t>
            </w:r>
            <w:r>
              <w:rPr>
                <w:b/>
              </w:rPr>
              <w:t xml:space="preserve"> </w:t>
            </w:r>
            <w:r w:rsidRPr="00287CEA">
              <w:rPr>
                <w:b/>
              </w:rPr>
              <w:t>618C</w:t>
            </w:r>
            <w:r w:rsidRPr="00287CEA">
              <w:rPr>
                <w:b/>
              </w:rPr>
              <w:tab/>
              <w:t>Technology for Educators</w:t>
            </w:r>
          </w:p>
          <w:p w14:paraId="0E382D21" w14:textId="77777777" w:rsidR="009851E3" w:rsidRPr="00287CEA" w:rsidRDefault="009851E3" w:rsidP="009851E3">
            <w:pPr>
              <w:rPr>
                <w:b/>
              </w:rPr>
            </w:pPr>
            <w:r w:rsidRPr="00287CEA">
              <w:rPr>
                <w:b/>
              </w:rPr>
              <w:t>ADMN</w:t>
            </w:r>
            <w:r>
              <w:rPr>
                <w:b/>
              </w:rPr>
              <w:t xml:space="preserve"> </w:t>
            </w:r>
            <w:r w:rsidRPr="00287CEA">
              <w:rPr>
                <w:b/>
              </w:rPr>
              <w:t>632C</w:t>
            </w:r>
            <w:r w:rsidRPr="00287CEA">
              <w:rPr>
                <w:b/>
              </w:rPr>
              <w:tab/>
              <w:t>School Finance</w:t>
            </w:r>
          </w:p>
          <w:p w14:paraId="5E725A2C" w14:textId="77777777" w:rsidR="009851E3" w:rsidRPr="00287CEA" w:rsidRDefault="009851E3" w:rsidP="009851E3">
            <w:pPr>
              <w:rPr>
                <w:b/>
              </w:rPr>
            </w:pPr>
            <w:r w:rsidRPr="00287CEA">
              <w:rPr>
                <w:b/>
              </w:rPr>
              <w:t>ADMN</w:t>
            </w:r>
            <w:r>
              <w:rPr>
                <w:b/>
              </w:rPr>
              <w:t xml:space="preserve"> </w:t>
            </w:r>
            <w:r w:rsidRPr="00287CEA">
              <w:rPr>
                <w:b/>
              </w:rPr>
              <w:t>634</w:t>
            </w:r>
            <w:r w:rsidRPr="00287CEA">
              <w:rPr>
                <w:b/>
              </w:rPr>
              <w:tab/>
            </w:r>
            <w:r>
              <w:rPr>
                <w:b/>
              </w:rPr>
              <w:t xml:space="preserve">  </w:t>
            </w:r>
            <w:proofErr w:type="spellStart"/>
            <w:r w:rsidRPr="00287CEA">
              <w:rPr>
                <w:b/>
              </w:rPr>
              <w:t>Educ</w:t>
            </w:r>
            <w:proofErr w:type="spellEnd"/>
            <w:r w:rsidRPr="00287CEA">
              <w:rPr>
                <w:b/>
              </w:rPr>
              <w:t xml:space="preserve"> </w:t>
            </w:r>
            <w:proofErr w:type="spellStart"/>
            <w:r w:rsidRPr="00287CEA">
              <w:rPr>
                <w:b/>
              </w:rPr>
              <w:t>Law&amp;Public</w:t>
            </w:r>
            <w:proofErr w:type="spellEnd"/>
            <w:r w:rsidRPr="00287CEA">
              <w:rPr>
                <w:b/>
              </w:rPr>
              <w:t xml:space="preserve"> Policy</w:t>
            </w:r>
          </w:p>
          <w:p w14:paraId="518587E1" w14:textId="77777777" w:rsidR="009851E3" w:rsidRPr="00287CEA" w:rsidRDefault="009851E3" w:rsidP="009851E3">
            <w:pPr>
              <w:rPr>
                <w:b/>
              </w:rPr>
            </w:pPr>
            <w:r w:rsidRPr="00287CEA">
              <w:rPr>
                <w:b/>
              </w:rPr>
              <w:t>ADMN</w:t>
            </w:r>
            <w:r>
              <w:rPr>
                <w:b/>
              </w:rPr>
              <w:t xml:space="preserve"> </w:t>
            </w:r>
            <w:r w:rsidRPr="00287CEA">
              <w:rPr>
                <w:b/>
              </w:rPr>
              <w:t>634C</w:t>
            </w:r>
            <w:r>
              <w:rPr>
                <w:b/>
              </w:rPr>
              <w:t xml:space="preserve">  </w:t>
            </w:r>
            <w:proofErr w:type="spellStart"/>
            <w:r w:rsidRPr="00287CEA">
              <w:rPr>
                <w:b/>
              </w:rPr>
              <w:t>Educ</w:t>
            </w:r>
            <w:proofErr w:type="spellEnd"/>
            <w:r w:rsidRPr="00287CEA">
              <w:rPr>
                <w:b/>
              </w:rPr>
              <w:t xml:space="preserve"> </w:t>
            </w:r>
            <w:proofErr w:type="spellStart"/>
            <w:r w:rsidRPr="00287CEA">
              <w:rPr>
                <w:b/>
              </w:rPr>
              <w:t>Law&amp;Public</w:t>
            </w:r>
            <w:proofErr w:type="spellEnd"/>
            <w:r w:rsidRPr="00287CEA">
              <w:rPr>
                <w:b/>
              </w:rPr>
              <w:t xml:space="preserve"> Policy</w:t>
            </w:r>
          </w:p>
          <w:p w14:paraId="1C2816D1" w14:textId="77777777" w:rsidR="009851E3" w:rsidRPr="00287CEA" w:rsidRDefault="009851E3" w:rsidP="009851E3">
            <w:pPr>
              <w:rPr>
                <w:b/>
              </w:rPr>
            </w:pPr>
            <w:r w:rsidRPr="00287CEA">
              <w:rPr>
                <w:b/>
              </w:rPr>
              <w:t>ADMN</w:t>
            </w:r>
            <w:r>
              <w:rPr>
                <w:b/>
              </w:rPr>
              <w:t xml:space="preserve"> </w:t>
            </w:r>
            <w:r w:rsidRPr="00287CEA">
              <w:rPr>
                <w:b/>
              </w:rPr>
              <w:t>636C</w:t>
            </w:r>
            <w:r w:rsidRPr="00287CEA">
              <w:rPr>
                <w:b/>
              </w:rPr>
              <w:tab/>
              <w:t xml:space="preserve">Human Resource </w:t>
            </w:r>
            <w:proofErr w:type="spellStart"/>
            <w:r w:rsidRPr="00287CEA">
              <w:rPr>
                <w:b/>
              </w:rPr>
              <w:t>Mgt</w:t>
            </w:r>
            <w:proofErr w:type="spellEnd"/>
            <w:r w:rsidRPr="00287CEA">
              <w:rPr>
                <w:b/>
              </w:rPr>
              <w:t xml:space="preserve"> in </w:t>
            </w:r>
            <w:proofErr w:type="spellStart"/>
            <w:r w:rsidRPr="00287CEA">
              <w:rPr>
                <w:b/>
              </w:rPr>
              <w:t>Educ</w:t>
            </w:r>
            <w:proofErr w:type="spellEnd"/>
          </w:p>
          <w:p w14:paraId="490022DF" w14:textId="77777777" w:rsidR="009851E3" w:rsidRPr="00287CEA" w:rsidRDefault="009851E3" w:rsidP="009851E3">
            <w:pPr>
              <w:rPr>
                <w:b/>
              </w:rPr>
            </w:pPr>
            <w:r w:rsidRPr="00287CEA">
              <w:rPr>
                <w:b/>
              </w:rPr>
              <w:t>ADMN</w:t>
            </w:r>
            <w:r>
              <w:rPr>
                <w:b/>
              </w:rPr>
              <w:t xml:space="preserve"> </w:t>
            </w:r>
            <w:r w:rsidRPr="00287CEA">
              <w:rPr>
                <w:b/>
              </w:rPr>
              <w:t>648C</w:t>
            </w:r>
            <w:r w:rsidRPr="00287CEA">
              <w:rPr>
                <w:b/>
              </w:rPr>
              <w:tab/>
              <w:t>Administrative Internship I</w:t>
            </w:r>
          </w:p>
          <w:p w14:paraId="2546A1C6" w14:textId="77777777" w:rsidR="009851E3" w:rsidRPr="00287CEA" w:rsidRDefault="009851E3" w:rsidP="009851E3">
            <w:pPr>
              <w:rPr>
                <w:b/>
              </w:rPr>
            </w:pPr>
            <w:r w:rsidRPr="00287CEA">
              <w:rPr>
                <w:b/>
              </w:rPr>
              <w:t>ADMN</w:t>
            </w:r>
            <w:r>
              <w:rPr>
                <w:b/>
              </w:rPr>
              <w:t xml:space="preserve"> </w:t>
            </w:r>
            <w:r w:rsidRPr="00287CEA">
              <w:rPr>
                <w:b/>
              </w:rPr>
              <w:t>649C</w:t>
            </w:r>
            <w:r w:rsidRPr="00287CEA">
              <w:rPr>
                <w:b/>
              </w:rPr>
              <w:tab/>
              <w:t>Administrative Internship II</w:t>
            </w:r>
          </w:p>
          <w:p w14:paraId="1426F670" w14:textId="77777777" w:rsidR="001E6CF8" w:rsidRDefault="001E6CF8" w:rsidP="009851E3">
            <w:pPr>
              <w:rPr>
                <w:b/>
              </w:rPr>
            </w:pPr>
          </w:p>
          <w:p w14:paraId="1D89ECE3" w14:textId="77777777" w:rsidR="009851E3" w:rsidRPr="00287CEA" w:rsidRDefault="009851E3" w:rsidP="009851E3">
            <w:pPr>
              <w:rPr>
                <w:b/>
              </w:rPr>
            </w:pPr>
            <w:r w:rsidRPr="00287CEA">
              <w:rPr>
                <w:b/>
              </w:rPr>
              <w:t>CEP</w:t>
            </w:r>
            <w:r w:rsidRPr="00287CEA">
              <w:rPr>
                <w:b/>
              </w:rPr>
              <w:tab/>
              <w:t xml:space="preserve"> 546</w:t>
            </w:r>
            <w:r w:rsidRPr="00287CEA">
              <w:rPr>
                <w:b/>
              </w:rPr>
              <w:tab/>
            </w:r>
            <w:r>
              <w:rPr>
                <w:b/>
              </w:rPr>
              <w:t xml:space="preserve">  </w:t>
            </w:r>
            <w:proofErr w:type="spellStart"/>
            <w:r w:rsidRPr="00287CEA">
              <w:rPr>
                <w:b/>
              </w:rPr>
              <w:t>Addiction&amp;Co-Occur</w:t>
            </w:r>
            <w:proofErr w:type="spellEnd"/>
            <w:r w:rsidRPr="00287CEA">
              <w:rPr>
                <w:b/>
              </w:rPr>
              <w:t xml:space="preserve"> Disorders</w:t>
            </w:r>
          </w:p>
          <w:p w14:paraId="4F517583" w14:textId="77777777" w:rsidR="009851E3" w:rsidRPr="00287CEA" w:rsidRDefault="009851E3" w:rsidP="009851E3">
            <w:pPr>
              <w:rPr>
                <w:b/>
              </w:rPr>
            </w:pPr>
            <w:r w:rsidRPr="00287CEA">
              <w:rPr>
                <w:b/>
              </w:rPr>
              <w:t>CEP</w:t>
            </w:r>
            <w:r w:rsidRPr="00287CEA">
              <w:rPr>
                <w:b/>
              </w:rPr>
              <w:tab/>
              <w:t xml:space="preserve"> 547</w:t>
            </w:r>
            <w:r w:rsidRPr="00287CEA">
              <w:rPr>
                <w:b/>
              </w:rPr>
              <w:tab/>
            </w:r>
            <w:r>
              <w:rPr>
                <w:b/>
              </w:rPr>
              <w:t xml:space="preserve">  </w:t>
            </w:r>
            <w:proofErr w:type="spellStart"/>
            <w:r w:rsidRPr="00287CEA">
              <w:rPr>
                <w:b/>
              </w:rPr>
              <w:t>Addiction&amp;Co-Occur</w:t>
            </w:r>
            <w:proofErr w:type="spellEnd"/>
            <w:r w:rsidRPr="00287CEA">
              <w:rPr>
                <w:b/>
              </w:rPr>
              <w:t xml:space="preserve"> Disorders</w:t>
            </w:r>
          </w:p>
          <w:p w14:paraId="70EA6CD6" w14:textId="77777777" w:rsidR="009851E3" w:rsidRPr="00287CEA" w:rsidRDefault="009851E3" w:rsidP="009851E3">
            <w:pPr>
              <w:rPr>
                <w:b/>
              </w:rPr>
            </w:pPr>
            <w:r w:rsidRPr="00287CEA">
              <w:rPr>
                <w:b/>
              </w:rPr>
              <w:t>CEP</w:t>
            </w:r>
            <w:r w:rsidRPr="00287CEA">
              <w:rPr>
                <w:b/>
              </w:rPr>
              <w:tab/>
              <w:t xml:space="preserve"> 615</w:t>
            </w:r>
            <w:r w:rsidRPr="00287CEA">
              <w:rPr>
                <w:b/>
              </w:rPr>
              <w:tab/>
            </w:r>
            <w:r>
              <w:rPr>
                <w:b/>
              </w:rPr>
              <w:t xml:space="preserve">  </w:t>
            </w:r>
            <w:proofErr w:type="spellStart"/>
            <w:r w:rsidRPr="00287CEA">
              <w:rPr>
                <w:b/>
              </w:rPr>
              <w:t>Org,Operation,Adm</w:t>
            </w:r>
            <w:proofErr w:type="spellEnd"/>
            <w:r w:rsidRPr="00287CEA">
              <w:rPr>
                <w:b/>
              </w:rPr>
              <w:t xml:space="preserve"> </w:t>
            </w:r>
            <w:proofErr w:type="spellStart"/>
            <w:r w:rsidRPr="00287CEA">
              <w:rPr>
                <w:b/>
              </w:rPr>
              <w:t>Counsl</w:t>
            </w:r>
            <w:proofErr w:type="spellEnd"/>
            <w:r w:rsidRPr="00287CEA">
              <w:rPr>
                <w:b/>
              </w:rPr>
              <w:t xml:space="preserve"> </w:t>
            </w:r>
            <w:proofErr w:type="spellStart"/>
            <w:r w:rsidRPr="00287CEA">
              <w:rPr>
                <w:b/>
              </w:rPr>
              <w:t>Serv</w:t>
            </w:r>
            <w:proofErr w:type="spellEnd"/>
          </w:p>
          <w:p w14:paraId="7A2BEAD0" w14:textId="77777777" w:rsidR="009851E3" w:rsidRPr="00287CEA" w:rsidRDefault="009851E3" w:rsidP="009851E3">
            <w:pPr>
              <w:rPr>
                <w:b/>
              </w:rPr>
            </w:pPr>
            <w:r w:rsidRPr="00287CEA">
              <w:rPr>
                <w:b/>
              </w:rPr>
              <w:t>CEP</w:t>
            </w:r>
            <w:r w:rsidRPr="00287CEA">
              <w:rPr>
                <w:b/>
              </w:rPr>
              <w:tab/>
              <w:t xml:space="preserve"> 682</w:t>
            </w:r>
            <w:r w:rsidRPr="00287CEA">
              <w:rPr>
                <w:b/>
              </w:rPr>
              <w:tab/>
            </w:r>
            <w:r>
              <w:rPr>
                <w:b/>
              </w:rPr>
              <w:t xml:space="preserve">  </w:t>
            </w:r>
            <w:proofErr w:type="spellStart"/>
            <w:r w:rsidRPr="00287CEA">
              <w:rPr>
                <w:b/>
              </w:rPr>
              <w:t>Adv</w:t>
            </w:r>
            <w:proofErr w:type="spellEnd"/>
            <w:r w:rsidRPr="00287CEA">
              <w:rPr>
                <w:b/>
              </w:rPr>
              <w:t xml:space="preserve"> </w:t>
            </w:r>
            <w:proofErr w:type="spellStart"/>
            <w:r w:rsidRPr="00287CEA">
              <w:rPr>
                <w:b/>
              </w:rPr>
              <w:t>Theory&amp;Practice</w:t>
            </w:r>
            <w:proofErr w:type="spellEnd"/>
            <w:r w:rsidRPr="00287CEA">
              <w:rPr>
                <w:b/>
              </w:rPr>
              <w:t xml:space="preserve"> Grp </w:t>
            </w:r>
            <w:proofErr w:type="spellStart"/>
            <w:r w:rsidRPr="00287CEA">
              <w:rPr>
                <w:b/>
              </w:rPr>
              <w:t>Counsl</w:t>
            </w:r>
            <w:proofErr w:type="spellEnd"/>
          </w:p>
          <w:p w14:paraId="01DC3556" w14:textId="77777777" w:rsidR="009851E3" w:rsidRPr="00287CEA" w:rsidRDefault="009851E3" w:rsidP="009851E3">
            <w:pPr>
              <w:rPr>
                <w:b/>
              </w:rPr>
            </w:pPr>
            <w:r w:rsidRPr="00287CEA">
              <w:rPr>
                <w:b/>
              </w:rPr>
              <w:t>CEP</w:t>
            </w:r>
            <w:r w:rsidRPr="00287CEA">
              <w:rPr>
                <w:b/>
              </w:rPr>
              <w:tab/>
              <w:t xml:space="preserve"> 686</w:t>
            </w:r>
            <w:r w:rsidRPr="00287CEA">
              <w:rPr>
                <w:b/>
              </w:rPr>
              <w:tab/>
            </w:r>
            <w:r>
              <w:rPr>
                <w:b/>
              </w:rPr>
              <w:t xml:space="preserve">  </w:t>
            </w:r>
            <w:r w:rsidRPr="00287CEA">
              <w:rPr>
                <w:b/>
              </w:rPr>
              <w:t>Supervision In Counseling</w:t>
            </w:r>
          </w:p>
          <w:p w14:paraId="35C8E57A" w14:textId="77777777" w:rsidR="001E6CF8" w:rsidRDefault="001E6CF8" w:rsidP="001E6CF8">
            <w:pPr>
              <w:rPr>
                <w:b/>
              </w:rPr>
            </w:pPr>
          </w:p>
          <w:p w14:paraId="38D4CE43" w14:textId="77777777" w:rsidR="001E6CF8" w:rsidRPr="00287CEA" w:rsidRDefault="001E6CF8" w:rsidP="001E6CF8">
            <w:pPr>
              <w:rPr>
                <w:b/>
              </w:rPr>
            </w:pPr>
            <w:r w:rsidRPr="00287CEA">
              <w:rPr>
                <w:b/>
              </w:rPr>
              <w:t>ELED</w:t>
            </w:r>
            <w:r w:rsidRPr="00287CEA">
              <w:rPr>
                <w:b/>
              </w:rPr>
              <w:tab/>
              <w:t xml:space="preserve"> 501</w:t>
            </w:r>
            <w:r w:rsidRPr="00287CEA">
              <w:rPr>
                <w:b/>
              </w:rPr>
              <w:tab/>
              <w:t>Reading In The Content Area</w:t>
            </w:r>
          </w:p>
          <w:p w14:paraId="56F9A8CB" w14:textId="77777777" w:rsidR="001E6CF8" w:rsidRPr="00287CEA" w:rsidRDefault="001E6CF8" w:rsidP="001E6CF8">
            <w:pPr>
              <w:rPr>
                <w:b/>
              </w:rPr>
            </w:pPr>
            <w:r w:rsidRPr="00287CEA">
              <w:rPr>
                <w:b/>
              </w:rPr>
              <w:t>ELED</w:t>
            </w:r>
            <w:r w:rsidRPr="00287CEA">
              <w:rPr>
                <w:b/>
              </w:rPr>
              <w:tab/>
              <w:t xml:space="preserve"> 507</w:t>
            </w:r>
            <w:r w:rsidRPr="00287CEA">
              <w:rPr>
                <w:b/>
              </w:rPr>
              <w:tab/>
              <w:t xml:space="preserve">Teach </w:t>
            </w:r>
            <w:proofErr w:type="spellStart"/>
            <w:r w:rsidRPr="00287CEA">
              <w:rPr>
                <w:b/>
              </w:rPr>
              <w:t>Read&amp;Writ</w:t>
            </w:r>
            <w:proofErr w:type="spellEnd"/>
            <w:r w:rsidRPr="00287CEA">
              <w:rPr>
                <w:b/>
              </w:rPr>
              <w:t xml:space="preserve"> ESL Students</w:t>
            </w:r>
          </w:p>
          <w:p w14:paraId="42CD6663" w14:textId="77777777" w:rsidR="001E6CF8" w:rsidRPr="00287CEA" w:rsidRDefault="001E6CF8" w:rsidP="001E6CF8">
            <w:pPr>
              <w:rPr>
                <w:b/>
              </w:rPr>
            </w:pPr>
            <w:r w:rsidRPr="00287CEA">
              <w:rPr>
                <w:b/>
              </w:rPr>
              <w:t>ELED</w:t>
            </w:r>
            <w:r w:rsidRPr="00287CEA">
              <w:rPr>
                <w:b/>
              </w:rPr>
              <w:tab/>
              <w:t xml:space="preserve"> 509</w:t>
            </w:r>
            <w:r w:rsidRPr="00287CEA">
              <w:rPr>
                <w:b/>
              </w:rPr>
              <w:tab/>
              <w:t>Emergent Lit-Infant-Grade 2</w:t>
            </w:r>
          </w:p>
          <w:p w14:paraId="5CDDBA5B" w14:textId="77777777" w:rsidR="001E6CF8" w:rsidRPr="00287CEA" w:rsidRDefault="001E6CF8" w:rsidP="001E6CF8">
            <w:pPr>
              <w:rPr>
                <w:b/>
              </w:rPr>
            </w:pPr>
            <w:r w:rsidRPr="00287CEA">
              <w:rPr>
                <w:b/>
              </w:rPr>
              <w:t>ELED</w:t>
            </w:r>
            <w:r w:rsidRPr="00287CEA">
              <w:rPr>
                <w:b/>
              </w:rPr>
              <w:tab/>
              <w:t xml:space="preserve"> 515</w:t>
            </w:r>
            <w:r w:rsidRPr="00287CEA">
              <w:rPr>
                <w:b/>
              </w:rPr>
              <w:tab/>
              <w:t>Literature In The Elem School</w:t>
            </w:r>
          </w:p>
          <w:p w14:paraId="7FE2FBB4" w14:textId="77777777" w:rsidR="001E6CF8" w:rsidRPr="00287CEA" w:rsidRDefault="001E6CF8" w:rsidP="001E6CF8">
            <w:pPr>
              <w:rPr>
                <w:b/>
              </w:rPr>
            </w:pPr>
            <w:r w:rsidRPr="00287CEA">
              <w:rPr>
                <w:b/>
              </w:rPr>
              <w:t>ELED</w:t>
            </w:r>
            <w:r w:rsidRPr="00287CEA">
              <w:rPr>
                <w:b/>
              </w:rPr>
              <w:tab/>
              <w:t xml:space="preserve"> 518C</w:t>
            </w:r>
            <w:r w:rsidRPr="00287CEA">
              <w:rPr>
                <w:b/>
              </w:rPr>
              <w:tab/>
            </w:r>
            <w:r>
              <w:rPr>
                <w:b/>
              </w:rPr>
              <w:t xml:space="preserve">  </w:t>
            </w:r>
            <w:r w:rsidRPr="00287CEA">
              <w:rPr>
                <w:b/>
              </w:rPr>
              <w:t xml:space="preserve">Science in the Elementary </w:t>
            </w:r>
            <w:proofErr w:type="spellStart"/>
            <w:r w:rsidRPr="00287CEA">
              <w:rPr>
                <w:b/>
              </w:rPr>
              <w:t>Schl</w:t>
            </w:r>
            <w:proofErr w:type="spellEnd"/>
          </w:p>
          <w:p w14:paraId="41DF363B" w14:textId="77777777" w:rsidR="001E6CF8" w:rsidRPr="00287CEA" w:rsidRDefault="001E6CF8" w:rsidP="001E6CF8">
            <w:pPr>
              <w:rPr>
                <w:b/>
              </w:rPr>
            </w:pPr>
            <w:r w:rsidRPr="00287CEA">
              <w:rPr>
                <w:b/>
              </w:rPr>
              <w:t>ELED</w:t>
            </w:r>
            <w:r w:rsidRPr="00287CEA">
              <w:rPr>
                <w:b/>
              </w:rPr>
              <w:tab/>
              <w:t xml:space="preserve"> 522C</w:t>
            </w:r>
            <w:r w:rsidRPr="00287CEA">
              <w:rPr>
                <w:b/>
              </w:rPr>
              <w:tab/>
            </w:r>
            <w:r>
              <w:rPr>
                <w:b/>
              </w:rPr>
              <w:t xml:space="preserve">  </w:t>
            </w:r>
            <w:r w:rsidRPr="00287CEA">
              <w:rPr>
                <w:b/>
              </w:rPr>
              <w:t xml:space="preserve">Develop Read M.A.T. </w:t>
            </w:r>
            <w:proofErr w:type="spellStart"/>
            <w:r w:rsidRPr="00287CEA">
              <w:rPr>
                <w:b/>
              </w:rPr>
              <w:t>Prac</w:t>
            </w:r>
            <w:proofErr w:type="spellEnd"/>
            <w:r w:rsidRPr="00287CEA">
              <w:rPr>
                <w:b/>
              </w:rPr>
              <w:t xml:space="preserve"> I</w:t>
            </w:r>
          </w:p>
          <w:p w14:paraId="6FC64D7C" w14:textId="77777777" w:rsidR="001E6CF8" w:rsidRPr="00287CEA" w:rsidRDefault="001E6CF8" w:rsidP="001E6CF8">
            <w:pPr>
              <w:rPr>
                <w:b/>
              </w:rPr>
            </w:pPr>
            <w:r w:rsidRPr="00287CEA">
              <w:rPr>
                <w:b/>
              </w:rPr>
              <w:t>ELED</w:t>
            </w:r>
            <w:r w:rsidRPr="00287CEA">
              <w:rPr>
                <w:b/>
              </w:rPr>
              <w:tab/>
              <w:t xml:space="preserve"> 524</w:t>
            </w:r>
            <w:r w:rsidRPr="00287CEA">
              <w:rPr>
                <w:b/>
              </w:rPr>
              <w:tab/>
              <w:t>Developmental  Read MAT II</w:t>
            </w:r>
          </w:p>
          <w:p w14:paraId="2B30496E" w14:textId="77777777" w:rsidR="001E6CF8" w:rsidRPr="00287CEA" w:rsidRDefault="001E6CF8" w:rsidP="001E6CF8">
            <w:pPr>
              <w:rPr>
                <w:b/>
              </w:rPr>
            </w:pPr>
            <w:r w:rsidRPr="00287CEA">
              <w:rPr>
                <w:b/>
              </w:rPr>
              <w:t>ELED</w:t>
            </w:r>
            <w:r w:rsidRPr="00287CEA">
              <w:rPr>
                <w:b/>
              </w:rPr>
              <w:tab/>
              <w:t xml:space="preserve"> 524C</w:t>
            </w:r>
            <w:r w:rsidRPr="00287CEA">
              <w:rPr>
                <w:b/>
              </w:rPr>
              <w:tab/>
            </w:r>
            <w:r>
              <w:rPr>
                <w:b/>
              </w:rPr>
              <w:t xml:space="preserve">  </w:t>
            </w:r>
            <w:r w:rsidRPr="00287CEA">
              <w:rPr>
                <w:b/>
              </w:rPr>
              <w:t xml:space="preserve">Develop Reading M.A.T. </w:t>
            </w:r>
            <w:proofErr w:type="spellStart"/>
            <w:r w:rsidRPr="00287CEA">
              <w:rPr>
                <w:b/>
              </w:rPr>
              <w:t>Prac</w:t>
            </w:r>
            <w:proofErr w:type="spellEnd"/>
            <w:r w:rsidRPr="00287CEA">
              <w:rPr>
                <w:b/>
              </w:rPr>
              <w:t xml:space="preserve"> II</w:t>
            </w:r>
          </w:p>
          <w:p w14:paraId="767DCC30" w14:textId="77777777" w:rsidR="001E6CF8" w:rsidRPr="00287CEA" w:rsidRDefault="001E6CF8" w:rsidP="001E6CF8">
            <w:pPr>
              <w:rPr>
                <w:b/>
              </w:rPr>
            </w:pPr>
            <w:r w:rsidRPr="00287CEA">
              <w:rPr>
                <w:b/>
              </w:rPr>
              <w:t>ELED</w:t>
            </w:r>
            <w:r w:rsidRPr="00287CEA">
              <w:rPr>
                <w:b/>
              </w:rPr>
              <w:tab/>
              <w:t xml:space="preserve"> 527C</w:t>
            </w:r>
            <w:r w:rsidRPr="00287CEA">
              <w:rPr>
                <w:b/>
              </w:rPr>
              <w:tab/>
            </w:r>
            <w:r>
              <w:rPr>
                <w:b/>
              </w:rPr>
              <w:t xml:space="preserve">  </w:t>
            </w:r>
            <w:r w:rsidRPr="00287CEA">
              <w:rPr>
                <w:b/>
              </w:rPr>
              <w:t>Language Arts M.A.T. Practicum</w:t>
            </w:r>
          </w:p>
          <w:p w14:paraId="530F355D" w14:textId="77777777" w:rsidR="001E6CF8" w:rsidRPr="00287CEA" w:rsidRDefault="001E6CF8" w:rsidP="001E6CF8">
            <w:pPr>
              <w:rPr>
                <w:b/>
              </w:rPr>
            </w:pPr>
            <w:r w:rsidRPr="00287CEA">
              <w:rPr>
                <w:b/>
              </w:rPr>
              <w:t>ELED</w:t>
            </w:r>
            <w:r w:rsidRPr="00287CEA">
              <w:rPr>
                <w:b/>
              </w:rPr>
              <w:tab/>
              <w:t xml:space="preserve"> 528C</w:t>
            </w:r>
            <w:r w:rsidRPr="00287CEA">
              <w:rPr>
                <w:b/>
              </w:rPr>
              <w:tab/>
            </w:r>
            <w:r>
              <w:rPr>
                <w:b/>
              </w:rPr>
              <w:t xml:space="preserve">  </w:t>
            </w:r>
            <w:proofErr w:type="spellStart"/>
            <w:r w:rsidRPr="00287CEA">
              <w:rPr>
                <w:b/>
              </w:rPr>
              <w:t>Soc</w:t>
            </w:r>
            <w:proofErr w:type="spellEnd"/>
            <w:r w:rsidRPr="00287CEA">
              <w:rPr>
                <w:b/>
              </w:rPr>
              <w:t xml:space="preserve"> Studies in Elem </w:t>
            </w:r>
            <w:proofErr w:type="spellStart"/>
            <w:r w:rsidRPr="00287CEA">
              <w:rPr>
                <w:b/>
              </w:rPr>
              <w:t>Schl</w:t>
            </w:r>
            <w:proofErr w:type="spellEnd"/>
          </w:p>
          <w:p w14:paraId="695E8930" w14:textId="77777777" w:rsidR="001E6CF8" w:rsidRPr="00287CEA" w:rsidRDefault="001E6CF8" w:rsidP="001E6CF8">
            <w:pPr>
              <w:rPr>
                <w:b/>
              </w:rPr>
            </w:pPr>
            <w:r w:rsidRPr="00287CEA">
              <w:rPr>
                <w:b/>
              </w:rPr>
              <w:t>ELED</w:t>
            </w:r>
            <w:r w:rsidRPr="00287CEA">
              <w:rPr>
                <w:b/>
              </w:rPr>
              <w:tab/>
              <w:t xml:space="preserve"> 534</w:t>
            </w:r>
            <w:r w:rsidRPr="00287CEA">
              <w:rPr>
                <w:b/>
              </w:rPr>
              <w:tab/>
              <w:t>Developmental Reading:Pre-K-8</w:t>
            </w:r>
          </w:p>
          <w:p w14:paraId="6AC1D9A4" w14:textId="77777777" w:rsidR="001E6CF8" w:rsidRPr="00287CEA" w:rsidRDefault="001E6CF8" w:rsidP="001E6CF8">
            <w:pPr>
              <w:rPr>
                <w:b/>
              </w:rPr>
            </w:pPr>
            <w:r w:rsidRPr="00287CEA">
              <w:rPr>
                <w:b/>
              </w:rPr>
              <w:t>ELED</w:t>
            </w:r>
            <w:r w:rsidRPr="00287CEA">
              <w:rPr>
                <w:b/>
              </w:rPr>
              <w:tab/>
              <w:t xml:space="preserve"> 535</w:t>
            </w:r>
            <w:r w:rsidRPr="00287CEA">
              <w:rPr>
                <w:b/>
              </w:rPr>
              <w:tab/>
              <w:t>The Newspaper in the Classroom</w:t>
            </w:r>
          </w:p>
          <w:p w14:paraId="29C7554D" w14:textId="77777777" w:rsidR="001E6CF8" w:rsidRPr="00287CEA" w:rsidRDefault="001E6CF8" w:rsidP="001E6CF8">
            <w:pPr>
              <w:rPr>
                <w:b/>
              </w:rPr>
            </w:pPr>
            <w:r w:rsidRPr="00287CEA">
              <w:rPr>
                <w:b/>
              </w:rPr>
              <w:lastRenderedPageBreak/>
              <w:t>ELED</w:t>
            </w:r>
            <w:r w:rsidRPr="00287CEA">
              <w:rPr>
                <w:b/>
              </w:rPr>
              <w:tab/>
              <w:t xml:space="preserve"> 536</w:t>
            </w:r>
            <w:r w:rsidRPr="00287CEA">
              <w:rPr>
                <w:b/>
              </w:rPr>
              <w:tab/>
              <w:t>Social Studies MAT Practicum</w:t>
            </w:r>
          </w:p>
          <w:p w14:paraId="097F083B" w14:textId="77777777" w:rsidR="001E6CF8" w:rsidRPr="00287CEA" w:rsidRDefault="001E6CF8" w:rsidP="001E6CF8">
            <w:pPr>
              <w:rPr>
                <w:b/>
              </w:rPr>
            </w:pPr>
            <w:r w:rsidRPr="00287CEA">
              <w:rPr>
                <w:b/>
              </w:rPr>
              <w:t>ELED</w:t>
            </w:r>
            <w:r w:rsidRPr="00287CEA">
              <w:rPr>
                <w:b/>
              </w:rPr>
              <w:tab/>
              <w:t xml:space="preserve"> 537C</w:t>
            </w:r>
            <w:r w:rsidRPr="00287CEA">
              <w:rPr>
                <w:b/>
              </w:rPr>
              <w:tab/>
            </w:r>
            <w:r>
              <w:rPr>
                <w:b/>
              </w:rPr>
              <w:t xml:space="preserve">  </w:t>
            </w:r>
            <w:r w:rsidRPr="00287CEA">
              <w:rPr>
                <w:b/>
              </w:rPr>
              <w:t>Science M.A.T. Practicum</w:t>
            </w:r>
          </w:p>
          <w:p w14:paraId="696B71EF" w14:textId="77777777" w:rsidR="001E6CF8" w:rsidRPr="00287CEA" w:rsidRDefault="001E6CF8" w:rsidP="001E6CF8">
            <w:pPr>
              <w:rPr>
                <w:b/>
              </w:rPr>
            </w:pPr>
            <w:r w:rsidRPr="00287CEA">
              <w:rPr>
                <w:b/>
              </w:rPr>
              <w:t>ELED</w:t>
            </w:r>
            <w:r w:rsidRPr="00287CEA">
              <w:rPr>
                <w:b/>
              </w:rPr>
              <w:tab/>
              <w:t xml:space="preserve"> 538C</w:t>
            </w:r>
            <w:r w:rsidRPr="00287CEA">
              <w:rPr>
                <w:b/>
              </w:rPr>
              <w:tab/>
            </w:r>
            <w:r>
              <w:rPr>
                <w:b/>
              </w:rPr>
              <w:t xml:space="preserve">  </w:t>
            </w:r>
            <w:r w:rsidRPr="00287CEA">
              <w:rPr>
                <w:b/>
              </w:rPr>
              <w:t>Mathematics M.A.T. Practicum</w:t>
            </w:r>
          </w:p>
          <w:p w14:paraId="21E85D5A" w14:textId="77777777" w:rsidR="001E6CF8" w:rsidRPr="00287CEA" w:rsidRDefault="001E6CF8" w:rsidP="001E6CF8">
            <w:pPr>
              <w:rPr>
                <w:b/>
              </w:rPr>
            </w:pPr>
            <w:r w:rsidRPr="00287CEA">
              <w:rPr>
                <w:b/>
              </w:rPr>
              <w:t>ELED</w:t>
            </w:r>
            <w:r w:rsidRPr="00287CEA">
              <w:rPr>
                <w:b/>
              </w:rPr>
              <w:tab/>
              <w:t xml:space="preserve"> 558</w:t>
            </w:r>
            <w:r w:rsidRPr="00287CEA">
              <w:rPr>
                <w:b/>
              </w:rPr>
              <w:tab/>
              <w:t>Teaching And Learning Writing</w:t>
            </w:r>
          </w:p>
          <w:p w14:paraId="59FEC7FF" w14:textId="77777777" w:rsidR="001E6CF8" w:rsidRPr="00287CEA" w:rsidRDefault="001E6CF8" w:rsidP="001E6CF8">
            <w:pPr>
              <w:rPr>
                <w:b/>
              </w:rPr>
            </w:pPr>
            <w:r w:rsidRPr="00287CEA">
              <w:rPr>
                <w:b/>
              </w:rPr>
              <w:t>ELED</w:t>
            </w:r>
            <w:r w:rsidRPr="00287CEA">
              <w:rPr>
                <w:b/>
              </w:rPr>
              <w:tab/>
              <w:t xml:space="preserve"> 559C</w:t>
            </w:r>
            <w:r w:rsidRPr="00287CEA">
              <w:rPr>
                <w:b/>
              </w:rPr>
              <w:tab/>
            </w:r>
            <w:r>
              <w:rPr>
                <w:b/>
              </w:rPr>
              <w:t xml:space="preserve">  </w:t>
            </w:r>
            <w:r w:rsidRPr="00287CEA">
              <w:rPr>
                <w:b/>
              </w:rPr>
              <w:t xml:space="preserve">Student Teaching </w:t>
            </w:r>
            <w:proofErr w:type="spellStart"/>
            <w:r w:rsidRPr="00287CEA">
              <w:rPr>
                <w:b/>
              </w:rPr>
              <w:t>Eled</w:t>
            </w:r>
            <w:proofErr w:type="spellEnd"/>
            <w:r w:rsidRPr="00287CEA">
              <w:rPr>
                <w:b/>
              </w:rPr>
              <w:t xml:space="preserve"> </w:t>
            </w:r>
            <w:proofErr w:type="spellStart"/>
            <w:r w:rsidRPr="00287CEA">
              <w:rPr>
                <w:b/>
              </w:rPr>
              <w:t>Sch</w:t>
            </w:r>
            <w:proofErr w:type="spellEnd"/>
          </w:p>
          <w:p w14:paraId="1E4B6A3D" w14:textId="77777777" w:rsidR="001E6CF8" w:rsidRPr="00287CEA" w:rsidRDefault="001E6CF8" w:rsidP="001E6CF8">
            <w:pPr>
              <w:rPr>
                <w:b/>
              </w:rPr>
            </w:pPr>
            <w:r w:rsidRPr="00287CEA">
              <w:rPr>
                <w:b/>
              </w:rPr>
              <w:t>ELED</w:t>
            </w:r>
            <w:r w:rsidRPr="00287CEA">
              <w:rPr>
                <w:b/>
              </w:rPr>
              <w:tab/>
              <w:t xml:space="preserve"> 569C</w:t>
            </w:r>
            <w:r w:rsidRPr="00287CEA">
              <w:rPr>
                <w:b/>
              </w:rPr>
              <w:tab/>
            </w:r>
            <w:r>
              <w:rPr>
                <w:b/>
              </w:rPr>
              <w:t xml:space="preserve">  </w:t>
            </w:r>
            <w:r w:rsidRPr="00287CEA">
              <w:rPr>
                <w:b/>
              </w:rPr>
              <w:t>Student Teaching Seminar</w:t>
            </w:r>
          </w:p>
          <w:p w14:paraId="0DFD6A43" w14:textId="77777777" w:rsidR="001E6CF8" w:rsidRPr="00287CEA" w:rsidRDefault="001E6CF8" w:rsidP="001E6CF8">
            <w:pPr>
              <w:rPr>
                <w:b/>
              </w:rPr>
            </w:pPr>
            <w:r w:rsidRPr="00287CEA">
              <w:rPr>
                <w:b/>
              </w:rPr>
              <w:t>ELED</w:t>
            </w:r>
            <w:r w:rsidRPr="00287CEA">
              <w:rPr>
                <w:b/>
              </w:rPr>
              <w:tab/>
              <w:t xml:space="preserve"> 605</w:t>
            </w:r>
            <w:r w:rsidRPr="00287CEA">
              <w:rPr>
                <w:b/>
              </w:rPr>
              <w:tab/>
              <w:t>Elementary School Curriculum</w:t>
            </w:r>
          </w:p>
          <w:p w14:paraId="4DE23EEA" w14:textId="77777777" w:rsidR="001E6CF8" w:rsidRPr="00287CEA" w:rsidRDefault="001E6CF8" w:rsidP="001E6CF8">
            <w:pPr>
              <w:rPr>
                <w:b/>
              </w:rPr>
            </w:pPr>
            <w:r w:rsidRPr="00287CEA">
              <w:rPr>
                <w:b/>
              </w:rPr>
              <w:t>ELED</w:t>
            </w:r>
            <w:r w:rsidRPr="00287CEA">
              <w:rPr>
                <w:b/>
              </w:rPr>
              <w:tab/>
              <w:t xml:space="preserve"> 629</w:t>
            </w:r>
            <w:r w:rsidRPr="00287CEA">
              <w:rPr>
                <w:b/>
              </w:rPr>
              <w:tab/>
              <w:t>Remedial Reading Clinic</w:t>
            </w:r>
          </w:p>
          <w:p w14:paraId="7B948825" w14:textId="77777777" w:rsidR="001E6CF8" w:rsidRPr="00287CEA" w:rsidRDefault="001E6CF8" w:rsidP="001E6CF8">
            <w:pPr>
              <w:rPr>
                <w:b/>
              </w:rPr>
            </w:pPr>
            <w:r w:rsidRPr="00287CEA">
              <w:rPr>
                <w:b/>
              </w:rPr>
              <w:t>ELED</w:t>
            </w:r>
            <w:r w:rsidRPr="00287CEA">
              <w:rPr>
                <w:b/>
              </w:rPr>
              <w:tab/>
              <w:t xml:space="preserve"> 641</w:t>
            </w:r>
            <w:r w:rsidRPr="00287CEA">
              <w:rPr>
                <w:b/>
              </w:rPr>
              <w:tab/>
              <w:t>Admin Of Reading Programs</w:t>
            </w:r>
          </w:p>
          <w:p w14:paraId="0C37FE49" w14:textId="77777777" w:rsidR="001E6CF8" w:rsidRPr="00287CEA" w:rsidRDefault="001E6CF8" w:rsidP="001E6CF8">
            <w:pPr>
              <w:rPr>
                <w:b/>
              </w:rPr>
            </w:pPr>
            <w:r w:rsidRPr="00287CEA">
              <w:rPr>
                <w:b/>
              </w:rPr>
              <w:t>ELED</w:t>
            </w:r>
            <w:r w:rsidRPr="00287CEA">
              <w:rPr>
                <w:b/>
              </w:rPr>
              <w:tab/>
              <w:t xml:space="preserve"> 663</w:t>
            </w:r>
            <w:r w:rsidRPr="00287CEA">
              <w:rPr>
                <w:b/>
              </w:rPr>
              <w:tab/>
            </w:r>
            <w:proofErr w:type="spellStart"/>
            <w:r w:rsidRPr="00287CEA">
              <w:rPr>
                <w:b/>
              </w:rPr>
              <w:t>Sem:Review</w:t>
            </w:r>
            <w:proofErr w:type="spellEnd"/>
            <w:r w:rsidRPr="00287CEA">
              <w:rPr>
                <w:b/>
              </w:rPr>
              <w:t xml:space="preserve"> Research In </w:t>
            </w:r>
            <w:proofErr w:type="spellStart"/>
            <w:r w:rsidRPr="00287CEA">
              <w:rPr>
                <w:b/>
              </w:rPr>
              <w:t>Readin</w:t>
            </w:r>
            <w:proofErr w:type="spellEnd"/>
          </w:p>
          <w:p w14:paraId="5B230053" w14:textId="77777777" w:rsidR="001E6CF8" w:rsidRPr="00287CEA" w:rsidRDefault="001E6CF8" w:rsidP="001E6CF8">
            <w:pPr>
              <w:rPr>
                <w:b/>
              </w:rPr>
            </w:pPr>
            <w:r w:rsidRPr="00287CEA">
              <w:rPr>
                <w:b/>
              </w:rPr>
              <w:t>ELED</w:t>
            </w:r>
            <w:r w:rsidRPr="00287CEA">
              <w:rPr>
                <w:b/>
              </w:rPr>
              <w:tab/>
              <w:t xml:space="preserve"> 685</w:t>
            </w:r>
            <w:r w:rsidRPr="00287CEA">
              <w:rPr>
                <w:b/>
              </w:rPr>
              <w:tab/>
              <w:t>Diagnosis of Read Difficulties</w:t>
            </w:r>
          </w:p>
          <w:p w14:paraId="6A520934" w14:textId="77777777" w:rsidR="001E6CF8" w:rsidRDefault="001E6CF8" w:rsidP="009851E3">
            <w:pPr>
              <w:rPr>
                <w:b/>
              </w:rPr>
            </w:pPr>
          </w:p>
          <w:p w14:paraId="02EB255D" w14:textId="77777777" w:rsidR="009851E3" w:rsidRPr="00287CEA" w:rsidRDefault="009851E3" w:rsidP="009851E3">
            <w:pPr>
              <w:rPr>
                <w:b/>
              </w:rPr>
            </w:pPr>
            <w:r w:rsidRPr="00287CEA">
              <w:rPr>
                <w:b/>
              </w:rPr>
              <w:t>FNED</w:t>
            </w:r>
            <w:r w:rsidRPr="00287CEA">
              <w:rPr>
                <w:b/>
              </w:rPr>
              <w:tab/>
              <w:t xml:space="preserve"> 502C</w:t>
            </w:r>
            <w:r>
              <w:rPr>
                <w:b/>
              </w:rPr>
              <w:t xml:space="preserve">   </w:t>
            </w:r>
            <w:r w:rsidRPr="00287CEA">
              <w:rPr>
                <w:b/>
              </w:rPr>
              <w:t>Social Issues in Education</w:t>
            </w:r>
          </w:p>
          <w:p w14:paraId="4128A829" w14:textId="77777777" w:rsidR="009851E3" w:rsidRPr="00287CEA" w:rsidRDefault="009851E3" w:rsidP="009851E3">
            <w:pPr>
              <w:rPr>
                <w:b/>
              </w:rPr>
            </w:pPr>
            <w:r w:rsidRPr="00287CEA">
              <w:rPr>
                <w:b/>
              </w:rPr>
              <w:t>FNED</w:t>
            </w:r>
            <w:r w:rsidRPr="00287CEA">
              <w:rPr>
                <w:b/>
              </w:rPr>
              <w:tab/>
              <w:t xml:space="preserve"> 520</w:t>
            </w:r>
            <w:r w:rsidRPr="00287CEA">
              <w:rPr>
                <w:b/>
              </w:rPr>
              <w:tab/>
            </w:r>
            <w:r>
              <w:rPr>
                <w:b/>
              </w:rPr>
              <w:t xml:space="preserve">   </w:t>
            </w:r>
            <w:r w:rsidRPr="00287CEA">
              <w:rPr>
                <w:b/>
              </w:rPr>
              <w:t xml:space="preserve">Cultural Foundations Of </w:t>
            </w:r>
            <w:proofErr w:type="spellStart"/>
            <w:r w:rsidRPr="00287CEA">
              <w:rPr>
                <w:b/>
              </w:rPr>
              <w:t>Educ</w:t>
            </w:r>
            <w:proofErr w:type="spellEnd"/>
          </w:p>
          <w:p w14:paraId="4FC7F905" w14:textId="77777777" w:rsidR="009851E3" w:rsidRPr="00287CEA" w:rsidRDefault="009851E3" w:rsidP="009851E3">
            <w:pPr>
              <w:rPr>
                <w:b/>
              </w:rPr>
            </w:pPr>
            <w:r w:rsidRPr="00287CEA">
              <w:rPr>
                <w:b/>
              </w:rPr>
              <w:t>FNED</w:t>
            </w:r>
            <w:r w:rsidRPr="00287CEA">
              <w:rPr>
                <w:b/>
              </w:rPr>
              <w:tab/>
              <w:t xml:space="preserve"> 541</w:t>
            </w:r>
            <w:r w:rsidRPr="00287CEA">
              <w:rPr>
                <w:b/>
              </w:rPr>
              <w:tab/>
            </w:r>
            <w:r>
              <w:rPr>
                <w:b/>
              </w:rPr>
              <w:t xml:space="preserve">   </w:t>
            </w:r>
            <w:r w:rsidRPr="00287CEA">
              <w:rPr>
                <w:b/>
              </w:rPr>
              <w:t>Comparative Philosophies of Ed</w:t>
            </w:r>
          </w:p>
          <w:p w14:paraId="12703C5F" w14:textId="77777777" w:rsidR="001E6CF8" w:rsidRPr="00287CEA" w:rsidRDefault="001E6CF8" w:rsidP="001E6CF8">
            <w:pPr>
              <w:rPr>
                <w:b/>
              </w:rPr>
            </w:pPr>
            <w:r w:rsidRPr="00287CEA">
              <w:rPr>
                <w:b/>
              </w:rPr>
              <w:t>FNED</w:t>
            </w:r>
            <w:r w:rsidRPr="00287CEA">
              <w:rPr>
                <w:b/>
              </w:rPr>
              <w:tab/>
              <w:t xml:space="preserve"> 546C</w:t>
            </w:r>
            <w:r w:rsidRPr="00287CEA">
              <w:rPr>
                <w:b/>
              </w:rPr>
              <w:tab/>
            </w:r>
            <w:r>
              <w:rPr>
                <w:b/>
              </w:rPr>
              <w:t xml:space="preserve">   </w:t>
            </w:r>
            <w:r w:rsidRPr="00287CEA">
              <w:rPr>
                <w:b/>
              </w:rPr>
              <w:t>Contexts of Schooling</w:t>
            </w:r>
          </w:p>
          <w:p w14:paraId="76C8CFEA" w14:textId="77777777" w:rsidR="001E6CF8" w:rsidRPr="00287CEA" w:rsidRDefault="001E6CF8" w:rsidP="001E6CF8">
            <w:pPr>
              <w:rPr>
                <w:b/>
              </w:rPr>
            </w:pPr>
            <w:r w:rsidRPr="00287CEA">
              <w:rPr>
                <w:b/>
              </w:rPr>
              <w:t>FNED</w:t>
            </w:r>
            <w:r w:rsidRPr="00287CEA">
              <w:rPr>
                <w:b/>
              </w:rPr>
              <w:tab/>
              <w:t xml:space="preserve"> 547C</w:t>
            </w:r>
            <w:r w:rsidRPr="00287CEA">
              <w:rPr>
                <w:b/>
              </w:rPr>
              <w:tab/>
            </w:r>
            <w:r>
              <w:rPr>
                <w:b/>
              </w:rPr>
              <w:t xml:space="preserve">   </w:t>
            </w:r>
            <w:proofErr w:type="spellStart"/>
            <w:r w:rsidRPr="00287CEA">
              <w:rPr>
                <w:b/>
              </w:rPr>
              <w:t>Introd</w:t>
            </w:r>
            <w:proofErr w:type="spellEnd"/>
            <w:r w:rsidRPr="00287CEA">
              <w:rPr>
                <w:b/>
              </w:rPr>
              <w:t xml:space="preserve"> to Classroom Research</w:t>
            </w:r>
          </w:p>
          <w:p w14:paraId="10DD482F" w14:textId="77777777" w:rsidR="001E6CF8" w:rsidRPr="00287CEA" w:rsidRDefault="001E6CF8" w:rsidP="001E6CF8">
            <w:pPr>
              <w:rPr>
                <w:b/>
              </w:rPr>
            </w:pPr>
            <w:r w:rsidRPr="00287CEA">
              <w:rPr>
                <w:b/>
              </w:rPr>
              <w:t>FNED</w:t>
            </w:r>
            <w:r w:rsidRPr="00287CEA">
              <w:rPr>
                <w:b/>
              </w:rPr>
              <w:tab/>
              <w:t xml:space="preserve"> 561C</w:t>
            </w:r>
            <w:r w:rsidRPr="00287CEA">
              <w:rPr>
                <w:b/>
              </w:rPr>
              <w:tab/>
            </w:r>
            <w:r>
              <w:rPr>
                <w:b/>
              </w:rPr>
              <w:t xml:space="preserve">   </w:t>
            </w:r>
            <w:r w:rsidRPr="00287CEA">
              <w:rPr>
                <w:b/>
              </w:rPr>
              <w:t>Latinos in the United States</w:t>
            </w:r>
          </w:p>
          <w:p w14:paraId="683802FA" w14:textId="77777777" w:rsidR="001E6CF8" w:rsidRDefault="001E6CF8" w:rsidP="00287CEA">
            <w:pPr>
              <w:rPr>
                <w:b/>
              </w:rPr>
            </w:pPr>
          </w:p>
          <w:p w14:paraId="1E2E52AD" w14:textId="6342BCAA" w:rsidR="00287CEA" w:rsidRPr="00287CEA" w:rsidRDefault="00287CEA" w:rsidP="00287CEA">
            <w:pPr>
              <w:rPr>
                <w:b/>
              </w:rPr>
            </w:pPr>
            <w:r w:rsidRPr="00287CEA">
              <w:rPr>
                <w:b/>
              </w:rPr>
              <w:t>LEAD</w:t>
            </w:r>
            <w:r w:rsidRPr="00287CEA">
              <w:rPr>
                <w:b/>
              </w:rPr>
              <w:tab/>
              <w:t xml:space="preserve"> 520</w:t>
            </w:r>
            <w:r w:rsidRPr="00287CEA">
              <w:rPr>
                <w:b/>
              </w:rPr>
              <w:tab/>
            </w:r>
            <w:r>
              <w:rPr>
                <w:b/>
              </w:rPr>
              <w:t xml:space="preserve">  </w:t>
            </w:r>
            <w:r w:rsidRPr="00287CEA">
              <w:rPr>
                <w:b/>
              </w:rPr>
              <w:t>Courts, Laws and Schools</w:t>
            </w:r>
          </w:p>
          <w:p w14:paraId="72266779" w14:textId="0A57BEE3" w:rsidR="00287CEA" w:rsidRPr="00287CEA" w:rsidRDefault="00287CEA" w:rsidP="00287CEA">
            <w:pPr>
              <w:rPr>
                <w:b/>
              </w:rPr>
            </w:pPr>
            <w:r w:rsidRPr="00287CEA">
              <w:rPr>
                <w:b/>
              </w:rPr>
              <w:t>LEAD</w:t>
            </w:r>
            <w:r w:rsidRPr="00287CEA">
              <w:rPr>
                <w:b/>
              </w:rPr>
              <w:tab/>
              <w:t xml:space="preserve"> 521</w:t>
            </w:r>
            <w:r w:rsidRPr="00287CEA">
              <w:rPr>
                <w:b/>
              </w:rPr>
              <w:tab/>
            </w:r>
            <w:r>
              <w:rPr>
                <w:b/>
              </w:rPr>
              <w:t xml:space="preserve">  </w:t>
            </w:r>
            <w:r w:rsidRPr="00287CEA">
              <w:rPr>
                <w:b/>
              </w:rPr>
              <w:t>Families, Courts and Schools</w:t>
            </w:r>
          </w:p>
          <w:p w14:paraId="465C88BD" w14:textId="2D254869" w:rsidR="00287CEA" w:rsidRPr="00287CEA" w:rsidRDefault="00287CEA" w:rsidP="00287CEA">
            <w:pPr>
              <w:rPr>
                <w:b/>
              </w:rPr>
            </w:pPr>
            <w:r w:rsidRPr="00287CEA">
              <w:rPr>
                <w:b/>
              </w:rPr>
              <w:t>LEAD</w:t>
            </w:r>
            <w:r w:rsidRPr="00287CEA">
              <w:rPr>
                <w:b/>
              </w:rPr>
              <w:tab/>
              <w:t xml:space="preserve"> 523</w:t>
            </w:r>
            <w:r w:rsidRPr="00287CEA">
              <w:rPr>
                <w:b/>
              </w:rPr>
              <w:tab/>
            </w:r>
            <w:r>
              <w:rPr>
                <w:b/>
              </w:rPr>
              <w:t xml:space="preserve">  </w:t>
            </w:r>
            <w:proofErr w:type="spellStart"/>
            <w:r w:rsidRPr="00287CEA">
              <w:rPr>
                <w:b/>
              </w:rPr>
              <w:t>Lead,Law</w:t>
            </w:r>
            <w:proofErr w:type="spellEnd"/>
            <w:r w:rsidRPr="00287CEA">
              <w:rPr>
                <w:b/>
              </w:rPr>
              <w:t xml:space="preserve"> and </w:t>
            </w:r>
            <w:proofErr w:type="spellStart"/>
            <w:r w:rsidRPr="00287CEA">
              <w:rPr>
                <w:b/>
              </w:rPr>
              <w:t>Schl</w:t>
            </w:r>
            <w:proofErr w:type="spellEnd"/>
            <w:r w:rsidRPr="00287CEA">
              <w:rPr>
                <w:b/>
              </w:rPr>
              <w:t xml:space="preserve"> Practices</w:t>
            </w:r>
          </w:p>
          <w:p w14:paraId="258084DA" w14:textId="77777777" w:rsidR="001E6CF8" w:rsidRDefault="001E6CF8" w:rsidP="009851E3">
            <w:pPr>
              <w:rPr>
                <w:b/>
              </w:rPr>
            </w:pPr>
          </w:p>
          <w:p w14:paraId="46AB603F" w14:textId="77777777" w:rsidR="009851E3" w:rsidRPr="00287CEA" w:rsidRDefault="009851E3" w:rsidP="009851E3">
            <w:pPr>
              <w:rPr>
                <w:b/>
              </w:rPr>
            </w:pPr>
            <w:r w:rsidRPr="00287CEA">
              <w:rPr>
                <w:b/>
              </w:rPr>
              <w:t>INST</w:t>
            </w:r>
            <w:r w:rsidRPr="00287CEA">
              <w:rPr>
                <w:b/>
              </w:rPr>
              <w:tab/>
              <w:t xml:space="preserve"> 516C</w:t>
            </w:r>
            <w:r w:rsidRPr="00287CEA">
              <w:rPr>
                <w:b/>
              </w:rPr>
              <w:tab/>
            </w:r>
            <w:r>
              <w:rPr>
                <w:b/>
              </w:rPr>
              <w:t xml:space="preserve">   </w:t>
            </w:r>
            <w:r w:rsidRPr="00287CEA">
              <w:rPr>
                <w:b/>
              </w:rPr>
              <w:t>Integrating Tech into Instruct</w:t>
            </w:r>
          </w:p>
          <w:p w14:paraId="4E757896" w14:textId="77777777" w:rsidR="001E6CF8" w:rsidRDefault="001E6CF8" w:rsidP="00287CEA">
            <w:pPr>
              <w:rPr>
                <w:b/>
              </w:rPr>
            </w:pPr>
          </w:p>
          <w:p w14:paraId="37EAF0E5" w14:textId="66B20AA3" w:rsidR="00287CEA" w:rsidRPr="00287CEA" w:rsidRDefault="00287CEA" w:rsidP="00287CEA">
            <w:pPr>
              <w:rPr>
                <w:b/>
              </w:rPr>
            </w:pPr>
            <w:r w:rsidRPr="00287CEA">
              <w:rPr>
                <w:b/>
              </w:rPr>
              <w:t>SED</w:t>
            </w:r>
            <w:r w:rsidRPr="00287CEA">
              <w:rPr>
                <w:b/>
              </w:rPr>
              <w:tab/>
              <w:t xml:space="preserve"> 552</w:t>
            </w:r>
            <w:r w:rsidRPr="00287CEA">
              <w:rPr>
                <w:b/>
              </w:rPr>
              <w:tab/>
            </w:r>
            <w:r>
              <w:rPr>
                <w:b/>
              </w:rPr>
              <w:t xml:space="preserve">  </w:t>
            </w:r>
            <w:r w:rsidR="00506ADD">
              <w:rPr>
                <w:b/>
              </w:rPr>
              <w:t xml:space="preserve"> </w:t>
            </w:r>
            <w:r w:rsidRPr="00287CEA">
              <w:rPr>
                <w:b/>
              </w:rPr>
              <w:t xml:space="preserve">Social&amp; </w:t>
            </w:r>
            <w:proofErr w:type="spellStart"/>
            <w:r w:rsidRPr="00287CEA">
              <w:rPr>
                <w:b/>
              </w:rPr>
              <w:t>Cultrl</w:t>
            </w:r>
            <w:proofErr w:type="spellEnd"/>
            <w:r w:rsidRPr="00287CEA">
              <w:rPr>
                <w:b/>
              </w:rPr>
              <w:t xml:space="preserve"> Contexts of Ed</w:t>
            </w:r>
          </w:p>
          <w:p w14:paraId="4B285A5B" w14:textId="574EF8CA" w:rsidR="00287CEA" w:rsidRPr="00287CEA" w:rsidRDefault="00287CEA" w:rsidP="00287CEA">
            <w:pPr>
              <w:rPr>
                <w:b/>
              </w:rPr>
            </w:pPr>
            <w:r w:rsidRPr="00287CEA">
              <w:rPr>
                <w:b/>
              </w:rPr>
              <w:t>SED</w:t>
            </w:r>
            <w:r w:rsidRPr="00287CEA">
              <w:rPr>
                <w:b/>
              </w:rPr>
              <w:tab/>
              <w:t xml:space="preserve"> 553</w:t>
            </w:r>
            <w:r w:rsidRPr="00287CEA">
              <w:rPr>
                <w:b/>
              </w:rPr>
              <w:tab/>
            </w:r>
            <w:r>
              <w:rPr>
                <w:b/>
              </w:rPr>
              <w:t xml:space="preserve"> </w:t>
            </w:r>
            <w:r w:rsidR="00506ADD">
              <w:rPr>
                <w:b/>
              </w:rPr>
              <w:t xml:space="preserve"> </w:t>
            </w:r>
            <w:r>
              <w:rPr>
                <w:b/>
              </w:rPr>
              <w:t xml:space="preserve"> </w:t>
            </w:r>
            <w:r w:rsidRPr="00287CEA">
              <w:rPr>
                <w:b/>
              </w:rPr>
              <w:t xml:space="preserve">Assessing </w:t>
            </w:r>
            <w:proofErr w:type="spellStart"/>
            <w:r w:rsidRPr="00287CEA">
              <w:rPr>
                <w:b/>
              </w:rPr>
              <w:t>Teaching&amp;Learing</w:t>
            </w:r>
            <w:proofErr w:type="spellEnd"/>
          </w:p>
          <w:p w14:paraId="2427AAA4" w14:textId="032ECB0E" w:rsidR="00287CEA" w:rsidRPr="00287CEA" w:rsidRDefault="00287CEA" w:rsidP="00287CEA">
            <w:pPr>
              <w:rPr>
                <w:b/>
              </w:rPr>
            </w:pPr>
            <w:r w:rsidRPr="00287CEA">
              <w:rPr>
                <w:b/>
              </w:rPr>
              <w:t>SED</w:t>
            </w:r>
            <w:r w:rsidRPr="00287CEA">
              <w:rPr>
                <w:b/>
              </w:rPr>
              <w:tab/>
              <w:t xml:space="preserve"> 561C</w:t>
            </w:r>
            <w:r w:rsidRPr="00287CEA">
              <w:rPr>
                <w:b/>
              </w:rPr>
              <w:tab/>
            </w:r>
            <w:r>
              <w:rPr>
                <w:b/>
              </w:rPr>
              <w:t xml:space="preserve">  </w:t>
            </w:r>
            <w:r w:rsidR="00506ADD">
              <w:rPr>
                <w:b/>
              </w:rPr>
              <w:t xml:space="preserve"> </w:t>
            </w:r>
            <w:r w:rsidRPr="00287CEA">
              <w:rPr>
                <w:b/>
              </w:rPr>
              <w:t>Socio-</w:t>
            </w:r>
            <w:proofErr w:type="spellStart"/>
            <w:r w:rsidRPr="00287CEA">
              <w:rPr>
                <w:b/>
              </w:rPr>
              <w:t>Clt</w:t>
            </w:r>
            <w:proofErr w:type="spellEnd"/>
            <w:r w:rsidRPr="00287CEA">
              <w:rPr>
                <w:b/>
              </w:rPr>
              <w:t xml:space="preserve"> </w:t>
            </w:r>
            <w:proofErr w:type="spellStart"/>
            <w:r w:rsidRPr="00287CEA">
              <w:rPr>
                <w:b/>
              </w:rPr>
              <w:t>Thry,Educ</w:t>
            </w:r>
            <w:proofErr w:type="spellEnd"/>
            <w:r w:rsidRPr="00287CEA">
              <w:rPr>
                <w:b/>
              </w:rPr>
              <w:t xml:space="preserve"> </w:t>
            </w:r>
            <w:proofErr w:type="spellStart"/>
            <w:r w:rsidRPr="00287CEA">
              <w:rPr>
                <w:b/>
              </w:rPr>
              <w:t>Pol&amp;Pedago</w:t>
            </w:r>
            <w:proofErr w:type="spellEnd"/>
          </w:p>
          <w:p w14:paraId="20CA08C2" w14:textId="3530777B" w:rsidR="00287CEA" w:rsidRPr="00287CEA" w:rsidRDefault="00287CEA" w:rsidP="00287CEA">
            <w:pPr>
              <w:rPr>
                <w:b/>
              </w:rPr>
            </w:pPr>
            <w:r w:rsidRPr="00287CEA">
              <w:rPr>
                <w:b/>
              </w:rPr>
              <w:t>SED</w:t>
            </w:r>
            <w:r w:rsidRPr="00287CEA">
              <w:rPr>
                <w:b/>
              </w:rPr>
              <w:tab/>
              <w:t xml:space="preserve"> 562C</w:t>
            </w:r>
            <w:r w:rsidRPr="00287CEA">
              <w:rPr>
                <w:b/>
              </w:rPr>
              <w:tab/>
            </w:r>
            <w:r>
              <w:rPr>
                <w:b/>
              </w:rPr>
              <w:t xml:space="preserve">  </w:t>
            </w:r>
            <w:r w:rsidR="00506ADD">
              <w:rPr>
                <w:b/>
              </w:rPr>
              <w:t xml:space="preserve"> </w:t>
            </w:r>
            <w:r w:rsidRPr="00287CEA">
              <w:rPr>
                <w:b/>
              </w:rPr>
              <w:t xml:space="preserve">Inquiry </w:t>
            </w:r>
            <w:proofErr w:type="spellStart"/>
            <w:r w:rsidRPr="00287CEA">
              <w:rPr>
                <w:b/>
              </w:rPr>
              <w:t>int</w:t>
            </w:r>
            <w:proofErr w:type="spellEnd"/>
            <w:r w:rsidRPr="00287CEA">
              <w:rPr>
                <w:b/>
              </w:rPr>
              <w:t xml:space="preserve"> Classroom Practice</w:t>
            </w:r>
          </w:p>
          <w:p w14:paraId="01BEB047" w14:textId="1F6487A6" w:rsidR="00287CEA" w:rsidRPr="00287CEA" w:rsidRDefault="00287CEA" w:rsidP="00287CEA">
            <w:pPr>
              <w:rPr>
                <w:b/>
              </w:rPr>
            </w:pPr>
            <w:r w:rsidRPr="00287CEA">
              <w:rPr>
                <w:b/>
              </w:rPr>
              <w:t>SED</w:t>
            </w:r>
            <w:r w:rsidRPr="00287CEA">
              <w:rPr>
                <w:b/>
              </w:rPr>
              <w:tab/>
              <w:t xml:space="preserve"> 563C</w:t>
            </w:r>
            <w:r w:rsidRPr="00287CEA">
              <w:rPr>
                <w:b/>
              </w:rPr>
              <w:tab/>
            </w:r>
            <w:r>
              <w:rPr>
                <w:b/>
              </w:rPr>
              <w:t xml:space="preserve"> </w:t>
            </w:r>
            <w:r w:rsidR="00506ADD">
              <w:rPr>
                <w:b/>
              </w:rPr>
              <w:t xml:space="preserve"> </w:t>
            </w:r>
            <w:r>
              <w:rPr>
                <w:b/>
              </w:rPr>
              <w:t xml:space="preserve"> </w:t>
            </w:r>
            <w:proofErr w:type="spellStart"/>
            <w:r w:rsidRPr="00287CEA">
              <w:rPr>
                <w:b/>
              </w:rPr>
              <w:t>Educ</w:t>
            </w:r>
            <w:proofErr w:type="spellEnd"/>
            <w:r w:rsidRPr="00287CEA">
              <w:rPr>
                <w:b/>
              </w:rPr>
              <w:t xml:space="preserve"> Measure Assessment</w:t>
            </w:r>
          </w:p>
          <w:p w14:paraId="0B7D574F" w14:textId="6EB4AD3D" w:rsidR="00287CEA" w:rsidRPr="00287CEA" w:rsidRDefault="00287CEA" w:rsidP="00287CEA">
            <w:pPr>
              <w:rPr>
                <w:b/>
              </w:rPr>
            </w:pPr>
            <w:r w:rsidRPr="00287CEA">
              <w:rPr>
                <w:b/>
              </w:rPr>
              <w:t>SED</w:t>
            </w:r>
            <w:r w:rsidRPr="00287CEA">
              <w:rPr>
                <w:b/>
              </w:rPr>
              <w:tab/>
              <w:t xml:space="preserve"> 564C</w:t>
            </w:r>
            <w:r w:rsidRPr="00287CEA">
              <w:rPr>
                <w:b/>
              </w:rPr>
              <w:tab/>
            </w:r>
            <w:r>
              <w:rPr>
                <w:b/>
              </w:rPr>
              <w:t xml:space="preserve">  </w:t>
            </w:r>
            <w:r w:rsidR="00506ADD">
              <w:rPr>
                <w:b/>
              </w:rPr>
              <w:t xml:space="preserve"> </w:t>
            </w:r>
            <w:proofErr w:type="spellStart"/>
            <w:r w:rsidRPr="00287CEA">
              <w:rPr>
                <w:b/>
              </w:rPr>
              <w:t>LearningThry&amp;Stdnt</w:t>
            </w:r>
            <w:proofErr w:type="spellEnd"/>
            <w:r w:rsidRPr="00287CEA">
              <w:rPr>
                <w:b/>
              </w:rPr>
              <w:t xml:space="preserve"> </w:t>
            </w:r>
            <w:proofErr w:type="spellStart"/>
            <w:r w:rsidRPr="00287CEA">
              <w:rPr>
                <w:b/>
              </w:rPr>
              <w:t>Engagmnt</w:t>
            </w:r>
            <w:proofErr w:type="spellEnd"/>
          </w:p>
          <w:p w14:paraId="77185B66" w14:textId="77777777" w:rsidR="001E6CF8" w:rsidRDefault="001E6CF8" w:rsidP="00287CEA">
            <w:pPr>
              <w:rPr>
                <w:b/>
              </w:rPr>
            </w:pPr>
          </w:p>
          <w:p w14:paraId="2534DE9B" w14:textId="77777777" w:rsidR="00287CEA" w:rsidRPr="00287CEA" w:rsidRDefault="00287CEA" w:rsidP="00287CEA">
            <w:pPr>
              <w:rPr>
                <w:b/>
              </w:rPr>
            </w:pPr>
            <w:r w:rsidRPr="00287CEA">
              <w:rPr>
                <w:b/>
              </w:rPr>
              <w:t>SPED</w:t>
            </w:r>
            <w:r w:rsidRPr="00287CEA">
              <w:rPr>
                <w:b/>
              </w:rPr>
              <w:tab/>
              <w:t xml:space="preserve"> 504</w:t>
            </w:r>
            <w:r w:rsidRPr="00287CEA">
              <w:rPr>
                <w:b/>
              </w:rPr>
              <w:tab/>
              <w:t xml:space="preserve">Psycho-Ed </w:t>
            </w:r>
            <w:proofErr w:type="spellStart"/>
            <w:r w:rsidRPr="00287CEA">
              <w:rPr>
                <w:b/>
              </w:rPr>
              <w:t>Proc</w:t>
            </w:r>
            <w:proofErr w:type="spellEnd"/>
            <w:r w:rsidRPr="00287CEA">
              <w:rPr>
                <w:b/>
              </w:rPr>
              <w:t xml:space="preserve"> Learn/</w:t>
            </w:r>
            <w:proofErr w:type="spellStart"/>
            <w:r w:rsidRPr="00287CEA">
              <w:rPr>
                <w:b/>
              </w:rPr>
              <w:t>Behav</w:t>
            </w:r>
            <w:proofErr w:type="spellEnd"/>
          </w:p>
          <w:p w14:paraId="784CA3F7" w14:textId="77777777" w:rsidR="00287CEA" w:rsidRPr="00287CEA" w:rsidRDefault="00287CEA" w:rsidP="00287CEA">
            <w:pPr>
              <w:rPr>
                <w:b/>
              </w:rPr>
            </w:pPr>
            <w:r w:rsidRPr="00287CEA">
              <w:rPr>
                <w:b/>
              </w:rPr>
              <w:t>SPED</w:t>
            </w:r>
            <w:r w:rsidRPr="00287CEA">
              <w:rPr>
                <w:b/>
              </w:rPr>
              <w:tab/>
              <w:t xml:space="preserve"> 508</w:t>
            </w:r>
            <w:r w:rsidRPr="00287CEA">
              <w:rPr>
                <w:b/>
              </w:rPr>
              <w:tab/>
            </w:r>
            <w:proofErr w:type="spellStart"/>
            <w:r w:rsidRPr="00287CEA">
              <w:rPr>
                <w:b/>
              </w:rPr>
              <w:t>Clin</w:t>
            </w:r>
            <w:proofErr w:type="spellEnd"/>
            <w:r w:rsidRPr="00287CEA">
              <w:rPr>
                <w:b/>
              </w:rPr>
              <w:t xml:space="preserve"> </w:t>
            </w:r>
            <w:proofErr w:type="spellStart"/>
            <w:r w:rsidRPr="00287CEA">
              <w:rPr>
                <w:b/>
              </w:rPr>
              <w:t>Mth</w:t>
            </w:r>
            <w:proofErr w:type="spellEnd"/>
            <w:r w:rsidRPr="00287CEA">
              <w:rPr>
                <w:b/>
              </w:rPr>
              <w:t xml:space="preserve"> Mild/Mod </w:t>
            </w:r>
            <w:proofErr w:type="spellStart"/>
            <w:r w:rsidRPr="00287CEA">
              <w:rPr>
                <w:b/>
              </w:rPr>
              <w:t>Disabilitie</w:t>
            </w:r>
            <w:proofErr w:type="spellEnd"/>
          </w:p>
          <w:p w14:paraId="53B1B344" w14:textId="2F3B3BC2" w:rsidR="00287CEA" w:rsidRDefault="00287CEA" w:rsidP="00287CEA">
            <w:pPr>
              <w:rPr>
                <w:b/>
              </w:rPr>
            </w:pPr>
            <w:r w:rsidRPr="00287CEA">
              <w:rPr>
                <w:b/>
              </w:rPr>
              <w:t>SPED</w:t>
            </w:r>
            <w:r w:rsidRPr="00287CEA">
              <w:rPr>
                <w:b/>
              </w:rPr>
              <w:tab/>
              <w:t xml:space="preserve"> 515</w:t>
            </w:r>
            <w:r w:rsidRPr="00287CEA">
              <w:rPr>
                <w:b/>
              </w:rPr>
              <w:tab/>
            </w:r>
            <w:proofErr w:type="spellStart"/>
            <w:r w:rsidRPr="00287CEA">
              <w:rPr>
                <w:b/>
              </w:rPr>
              <w:t>Multicult</w:t>
            </w:r>
            <w:proofErr w:type="spellEnd"/>
            <w:r w:rsidRPr="00287CEA">
              <w:rPr>
                <w:b/>
              </w:rPr>
              <w:t xml:space="preserve"> </w:t>
            </w:r>
            <w:proofErr w:type="spellStart"/>
            <w:r w:rsidRPr="00287CEA">
              <w:rPr>
                <w:b/>
              </w:rPr>
              <w:t>Asses&amp;Plan</w:t>
            </w:r>
            <w:proofErr w:type="spellEnd"/>
            <w:r w:rsidRPr="00287CEA">
              <w:rPr>
                <w:b/>
              </w:rPr>
              <w:t xml:space="preserve"> Infants</w:t>
            </w:r>
          </w:p>
          <w:p w14:paraId="09DBD294" w14:textId="77777777" w:rsidR="00F64260" w:rsidRDefault="00F64260" w:rsidP="00946B20">
            <w:pPr>
              <w:rPr>
                <w:b/>
              </w:rPr>
            </w:pPr>
          </w:p>
          <w:p w14:paraId="05EEBBB2" w14:textId="77777777" w:rsidR="00287CEA" w:rsidRPr="00FA6998" w:rsidRDefault="00287CEA" w:rsidP="00946B20">
            <w:pPr>
              <w:rPr>
                <w:b/>
              </w:rPr>
            </w:pPr>
          </w:p>
        </w:tc>
      </w:tr>
      <w:tr w:rsidR="000357A5" w:rsidRPr="006E3AF2" w14:paraId="16E2A762" w14:textId="77777777" w:rsidTr="000357A5">
        <w:trPr>
          <w:cantSplit/>
        </w:trPr>
        <w:tc>
          <w:tcPr>
            <w:tcW w:w="1111" w:type="pct"/>
            <w:vAlign w:val="center"/>
          </w:tcPr>
          <w:p w14:paraId="0EB96960" w14:textId="71047963" w:rsidR="000357A5" w:rsidRPr="00B649C4" w:rsidRDefault="000357A5" w:rsidP="000357A5">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17217510" w:rsidR="000357A5" w:rsidRPr="00B605CE" w:rsidRDefault="000357A5" w:rsidP="00B862BF">
            <w:pPr>
              <w:rPr>
                <w:b/>
              </w:rPr>
            </w:pP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994A440" w:rsidR="000357A5" w:rsidRPr="00B605CE" w:rsidRDefault="000357A5" w:rsidP="00B862BF">
            <w:pPr>
              <w:rPr>
                <w:b/>
              </w:rPr>
            </w:pP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1DF5A3E2" w:rsidR="00B07266" w:rsidRPr="00C25F9D" w:rsidRDefault="00B07266" w:rsidP="00C25F9D">
            <w:pPr>
              <w:rPr>
                <w:b/>
              </w:rPr>
            </w:pPr>
            <w:bookmarkStart w:id="11" w:name="faculty"/>
            <w:bookmarkEnd w:id="11"/>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927EBE"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739CDB62" w:rsidR="00B07266" w:rsidRPr="00C25F9D" w:rsidRDefault="00B07266" w:rsidP="00C25F9D">
            <w:pPr>
              <w:rPr>
                <w:b/>
              </w:rPr>
            </w:pPr>
            <w:bookmarkStart w:id="12" w:name="library"/>
            <w:bookmarkEnd w:id="12"/>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927EBE"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63993DFA" w:rsidR="00B07266" w:rsidRPr="00C25F9D" w:rsidRDefault="00B07266" w:rsidP="00C25F9D">
            <w:pPr>
              <w:rPr>
                <w:b/>
              </w:rPr>
            </w:pPr>
            <w:bookmarkStart w:id="13" w:name="technology"/>
            <w:bookmarkEnd w:id="13"/>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927EBE"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08EB97EF" w:rsidR="00B07266" w:rsidRPr="00C25F9D" w:rsidRDefault="00B07266" w:rsidP="00C25F9D">
            <w:pPr>
              <w:rPr>
                <w:b/>
              </w:rPr>
            </w:pPr>
            <w:bookmarkStart w:id="14" w:name="facilities"/>
            <w:bookmarkEnd w:id="14"/>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7777777"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07043817" w:rsidR="000357A5" w:rsidRPr="00B649C4" w:rsidRDefault="00AA19BA" w:rsidP="00C25F9D">
            <w:pPr>
              <w:rPr>
                <w:b/>
              </w:rPr>
            </w:pPr>
            <w:bookmarkStart w:id="15" w:name="prog_impact"/>
            <w:bookmarkEnd w:id="15"/>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7F4379BD" w14:textId="77777777" w:rsidR="00BE3D16" w:rsidRDefault="00BE3D16" w:rsidP="008847FE">
      <w:pPr>
        <w:keepNex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1016"/>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5B355682" w14:textId="77777777" w:rsidR="00287CEA" w:rsidRDefault="00287CEA" w:rsidP="002F41D9">
      <w:pPr>
        <w:keepNext/>
      </w:pPr>
    </w:p>
    <w:p w14:paraId="6AD05914" w14:textId="77777777" w:rsidR="00287CEA" w:rsidRDefault="00287CEA">
      <w:pPr>
        <w:spacing w:line="240" w:lineRule="auto"/>
      </w:pPr>
      <w:r>
        <w:br w:type="page"/>
      </w:r>
    </w:p>
    <w:p w14:paraId="618CE562" w14:textId="77777777" w:rsidR="00287CEA" w:rsidRDefault="00287CEA" w:rsidP="001A37FB">
      <w:pPr>
        <w:pStyle w:val="Heading2"/>
        <w:jc w:val="left"/>
      </w:pPr>
    </w:p>
    <w:p w14:paraId="01543C08" w14:textId="1AEF24AA"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9"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16" w:name="_Signature"/>
        <w:bookmarkEnd w:id="16"/>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513065D1" w:rsidR="00F64260" w:rsidRDefault="00F64260" w:rsidP="00293639">
            <w:pPr>
              <w:spacing w:line="240" w:lineRule="auto"/>
            </w:pPr>
          </w:p>
        </w:tc>
        <w:tc>
          <w:tcPr>
            <w:tcW w:w="3279" w:type="dxa"/>
            <w:vAlign w:val="center"/>
          </w:tcPr>
          <w:p w14:paraId="3874B8F9" w14:textId="2C290211" w:rsidR="00F64260" w:rsidRDefault="009851E3" w:rsidP="009851E3">
            <w:pPr>
              <w:spacing w:line="240" w:lineRule="auto"/>
            </w:pPr>
            <w:r>
              <w:t>Chair of CEP</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DF981BE" w:rsidR="00F64260" w:rsidRDefault="00F64260" w:rsidP="00293639">
            <w:pPr>
              <w:spacing w:line="240" w:lineRule="auto"/>
            </w:pPr>
          </w:p>
        </w:tc>
      </w:tr>
      <w:tr w:rsidR="009851E3" w14:paraId="0072B50B" w14:textId="77777777">
        <w:trPr>
          <w:cantSplit/>
          <w:trHeight w:val="489"/>
        </w:trPr>
        <w:tc>
          <w:tcPr>
            <w:tcW w:w="3279" w:type="dxa"/>
            <w:vAlign w:val="center"/>
          </w:tcPr>
          <w:p w14:paraId="6D613CB9" w14:textId="48BEF365" w:rsidR="009851E3" w:rsidRDefault="009851E3" w:rsidP="00293639">
            <w:pPr>
              <w:spacing w:line="240" w:lineRule="auto"/>
            </w:pPr>
          </w:p>
        </w:tc>
        <w:tc>
          <w:tcPr>
            <w:tcW w:w="3279" w:type="dxa"/>
            <w:vAlign w:val="center"/>
          </w:tcPr>
          <w:p w14:paraId="46637261" w14:textId="343631F1" w:rsidR="009851E3" w:rsidRDefault="009851E3" w:rsidP="00293639">
            <w:pPr>
              <w:spacing w:line="240" w:lineRule="auto"/>
            </w:pPr>
            <w:r>
              <w:t>Chair of Ed Studies</w:t>
            </w:r>
          </w:p>
        </w:tc>
        <w:tc>
          <w:tcPr>
            <w:tcW w:w="3280" w:type="dxa"/>
            <w:vAlign w:val="center"/>
          </w:tcPr>
          <w:p w14:paraId="7027BFBD" w14:textId="77777777" w:rsidR="009851E3" w:rsidRDefault="009851E3" w:rsidP="00293639">
            <w:pPr>
              <w:spacing w:line="240" w:lineRule="auto"/>
            </w:pPr>
          </w:p>
        </w:tc>
        <w:tc>
          <w:tcPr>
            <w:tcW w:w="1178" w:type="dxa"/>
            <w:vAlign w:val="center"/>
          </w:tcPr>
          <w:p w14:paraId="3FF3A0F5" w14:textId="67F348A9" w:rsidR="009851E3" w:rsidRDefault="009851E3" w:rsidP="00293639">
            <w:pPr>
              <w:spacing w:line="240" w:lineRule="auto"/>
            </w:pPr>
          </w:p>
        </w:tc>
      </w:tr>
      <w:tr w:rsidR="009851E3" w14:paraId="4AAC3901" w14:textId="77777777">
        <w:trPr>
          <w:cantSplit/>
          <w:trHeight w:val="489"/>
        </w:trPr>
        <w:tc>
          <w:tcPr>
            <w:tcW w:w="3279" w:type="dxa"/>
            <w:vAlign w:val="center"/>
          </w:tcPr>
          <w:p w14:paraId="4B9818E6" w14:textId="608C35D1" w:rsidR="009851E3" w:rsidRDefault="009851E3" w:rsidP="00293639">
            <w:pPr>
              <w:spacing w:line="240" w:lineRule="auto"/>
            </w:pPr>
          </w:p>
        </w:tc>
        <w:tc>
          <w:tcPr>
            <w:tcW w:w="3279" w:type="dxa"/>
            <w:vAlign w:val="center"/>
          </w:tcPr>
          <w:p w14:paraId="25000859" w14:textId="1E26AC57" w:rsidR="009851E3" w:rsidRDefault="009851E3" w:rsidP="00293639">
            <w:pPr>
              <w:spacing w:line="240" w:lineRule="auto"/>
            </w:pPr>
            <w:r>
              <w:t>Chair of El Ed</w:t>
            </w:r>
          </w:p>
        </w:tc>
        <w:tc>
          <w:tcPr>
            <w:tcW w:w="3280" w:type="dxa"/>
            <w:vAlign w:val="center"/>
          </w:tcPr>
          <w:p w14:paraId="0D4D06A4" w14:textId="77777777" w:rsidR="009851E3" w:rsidRDefault="009851E3" w:rsidP="00293639">
            <w:pPr>
              <w:spacing w:line="240" w:lineRule="auto"/>
            </w:pPr>
          </w:p>
        </w:tc>
        <w:tc>
          <w:tcPr>
            <w:tcW w:w="1178" w:type="dxa"/>
            <w:vAlign w:val="center"/>
          </w:tcPr>
          <w:p w14:paraId="5F047FEB" w14:textId="47D98EA4" w:rsidR="009851E3" w:rsidRDefault="009851E3" w:rsidP="00293639">
            <w:pPr>
              <w:spacing w:line="240" w:lineRule="auto"/>
            </w:pPr>
          </w:p>
        </w:tc>
      </w:tr>
      <w:tr w:rsidR="009851E3" w14:paraId="5AB84CF2" w14:textId="77777777">
        <w:trPr>
          <w:cantSplit/>
          <w:trHeight w:val="489"/>
        </w:trPr>
        <w:tc>
          <w:tcPr>
            <w:tcW w:w="3279" w:type="dxa"/>
            <w:vAlign w:val="center"/>
          </w:tcPr>
          <w:p w14:paraId="721412A2" w14:textId="77777777" w:rsidR="009851E3" w:rsidRDefault="009851E3" w:rsidP="00293639">
            <w:pPr>
              <w:spacing w:line="240" w:lineRule="auto"/>
            </w:pPr>
          </w:p>
        </w:tc>
        <w:tc>
          <w:tcPr>
            <w:tcW w:w="3279" w:type="dxa"/>
            <w:vAlign w:val="center"/>
          </w:tcPr>
          <w:p w14:paraId="071BB7F5" w14:textId="544DB4CE" w:rsidR="009851E3" w:rsidRDefault="009851E3" w:rsidP="00293639">
            <w:pPr>
              <w:spacing w:line="240" w:lineRule="auto"/>
            </w:pPr>
            <w:r>
              <w:t>Chair of Secondary Ed</w:t>
            </w:r>
          </w:p>
        </w:tc>
        <w:tc>
          <w:tcPr>
            <w:tcW w:w="3280" w:type="dxa"/>
            <w:vAlign w:val="center"/>
          </w:tcPr>
          <w:p w14:paraId="4D6CE315" w14:textId="77777777" w:rsidR="009851E3" w:rsidRDefault="009851E3" w:rsidP="00293639">
            <w:pPr>
              <w:spacing w:line="240" w:lineRule="auto"/>
            </w:pPr>
          </w:p>
        </w:tc>
        <w:tc>
          <w:tcPr>
            <w:tcW w:w="1178" w:type="dxa"/>
            <w:vAlign w:val="center"/>
          </w:tcPr>
          <w:p w14:paraId="6550757E" w14:textId="77777777" w:rsidR="009851E3" w:rsidRDefault="009851E3" w:rsidP="00293639">
            <w:pPr>
              <w:spacing w:line="240" w:lineRule="auto"/>
            </w:pPr>
          </w:p>
        </w:tc>
      </w:tr>
      <w:tr w:rsidR="009851E3" w14:paraId="67D10521" w14:textId="77777777">
        <w:trPr>
          <w:cantSplit/>
          <w:trHeight w:val="489"/>
        </w:trPr>
        <w:tc>
          <w:tcPr>
            <w:tcW w:w="3279" w:type="dxa"/>
            <w:vAlign w:val="center"/>
          </w:tcPr>
          <w:p w14:paraId="4B80C1D9" w14:textId="77777777" w:rsidR="009851E3" w:rsidRDefault="009851E3" w:rsidP="00293639">
            <w:pPr>
              <w:spacing w:line="240" w:lineRule="auto"/>
            </w:pPr>
          </w:p>
        </w:tc>
        <w:tc>
          <w:tcPr>
            <w:tcW w:w="3279" w:type="dxa"/>
            <w:vAlign w:val="center"/>
          </w:tcPr>
          <w:p w14:paraId="25997574" w14:textId="441E273D" w:rsidR="009851E3" w:rsidRDefault="009851E3" w:rsidP="00293639">
            <w:pPr>
              <w:spacing w:line="240" w:lineRule="auto"/>
            </w:pPr>
            <w:r>
              <w:t>Chair of Special Ed</w:t>
            </w:r>
          </w:p>
        </w:tc>
        <w:tc>
          <w:tcPr>
            <w:tcW w:w="3280" w:type="dxa"/>
            <w:vAlign w:val="center"/>
          </w:tcPr>
          <w:p w14:paraId="0B3BB1E5" w14:textId="77777777" w:rsidR="009851E3" w:rsidRDefault="009851E3" w:rsidP="00293639">
            <w:pPr>
              <w:spacing w:line="240" w:lineRule="auto"/>
            </w:pPr>
          </w:p>
        </w:tc>
        <w:tc>
          <w:tcPr>
            <w:tcW w:w="1178" w:type="dxa"/>
            <w:vAlign w:val="center"/>
          </w:tcPr>
          <w:p w14:paraId="0C244E00" w14:textId="77777777" w:rsidR="009851E3" w:rsidRDefault="009851E3" w:rsidP="00293639">
            <w:pPr>
              <w:spacing w:line="240" w:lineRule="auto"/>
            </w:pPr>
          </w:p>
        </w:tc>
      </w:tr>
      <w:tr w:rsidR="009851E3" w14:paraId="131AB542" w14:textId="77777777">
        <w:trPr>
          <w:cantSplit/>
          <w:trHeight w:val="489"/>
        </w:trPr>
        <w:tc>
          <w:tcPr>
            <w:tcW w:w="3279" w:type="dxa"/>
            <w:vAlign w:val="center"/>
          </w:tcPr>
          <w:p w14:paraId="00982A75" w14:textId="77777777" w:rsidR="009851E3" w:rsidRDefault="009851E3" w:rsidP="00293639">
            <w:pPr>
              <w:spacing w:line="240" w:lineRule="auto"/>
            </w:pPr>
          </w:p>
        </w:tc>
        <w:tc>
          <w:tcPr>
            <w:tcW w:w="3279" w:type="dxa"/>
            <w:vAlign w:val="center"/>
          </w:tcPr>
          <w:p w14:paraId="68A16C12" w14:textId="77777777" w:rsidR="009851E3" w:rsidRDefault="009851E3" w:rsidP="00293639">
            <w:pPr>
              <w:spacing w:line="240" w:lineRule="auto"/>
            </w:pPr>
          </w:p>
        </w:tc>
        <w:tc>
          <w:tcPr>
            <w:tcW w:w="3280" w:type="dxa"/>
            <w:vAlign w:val="center"/>
          </w:tcPr>
          <w:p w14:paraId="13BBD6C5" w14:textId="77777777" w:rsidR="009851E3" w:rsidRDefault="009851E3" w:rsidP="00293639">
            <w:pPr>
              <w:spacing w:line="240" w:lineRule="auto"/>
            </w:pPr>
          </w:p>
        </w:tc>
        <w:tc>
          <w:tcPr>
            <w:tcW w:w="1178" w:type="dxa"/>
            <w:vAlign w:val="center"/>
          </w:tcPr>
          <w:p w14:paraId="282AF58C" w14:textId="77777777" w:rsidR="009851E3" w:rsidRDefault="009851E3" w:rsidP="00293639">
            <w:pPr>
              <w:spacing w:line="240" w:lineRule="auto"/>
            </w:pPr>
          </w:p>
        </w:tc>
      </w:tr>
      <w:tr w:rsidR="009851E3" w14:paraId="0CBE5802" w14:textId="77777777">
        <w:trPr>
          <w:cantSplit/>
          <w:trHeight w:val="489"/>
        </w:trPr>
        <w:tc>
          <w:tcPr>
            <w:tcW w:w="3279" w:type="dxa"/>
            <w:vAlign w:val="center"/>
          </w:tcPr>
          <w:p w14:paraId="3A6339A4" w14:textId="77777777" w:rsidR="009851E3" w:rsidRDefault="009851E3" w:rsidP="00293639">
            <w:pPr>
              <w:spacing w:line="240" w:lineRule="auto"/>
            </w:pPr>
          </w:p>
        </w:tc>
        <w:tc>
          <w:tcPr>
            <w:tcW w:w="3279" w:type="dxa"/>
            <w:vAlign w:val="center"/>
          </w:tcPr>
          <w:p w14:paraId="0BA7257E" w14:textId="77777777" w:rsidR="009851E3" w:rsidRDefault="009851E3" w:rsidP="00293639">
            <w:pPr>
              <w:spacing w:line="240" w:lineRule="auto"/>
            </w:pPr>
          </w:p>
        </w:tc>
        <w:tc>
          <w:tcPr>
            <w:tcW w:w="3280" w:type="dxa"/>
            <w:vAlign w:val="center"/>
          </w:tcPr>
          <w:p w14:paraId="26560F3E" w14:textId="77777777" w:rsidR="009851E3" w:rsidRDefault="009851E3" w:rsidP="00293639">
            <w:pPr>
              <w:spacing w:line="240" w:lineRule="auto"/>
            </w:pPr>
          </w:p>
        </w:tc>
        <w:tc>
          <w:tcPr>
            <w:tcW w:w="1178" w:type="dxa"/>
            <w:vAlign w:val="center"/>
          </w:tcPr>
          <w:p w14:paraId="4E938767" w14:textId="77777777" w:rsidR="009851E3" w:rsidRDefault="009851E3" w:rsidP="00293639">
            <w:pPr>
              <w:spacing w:line="240" w:lineRule="auto"/>
            </w:pPr>
          </w:p>
        </w:tc>
      </w:tr>
      <w:tr w:rsidR="009851E3" w14:paraId="677038B2" w14:textId="77777777">
        <w:trPr>
          <w:cantSplit/>
          <w:trHeight w:val="489"/>
        </w:trPr>
        <w:tc>
          <w:tcPr>
            <w:tcW w:w="3279" w:type="dxa"/>
            <w:vAlign w:val="center"/>
          </w:tcPr>
          <w:p w14:paraId="088BE953" w14:textId="77777777" w:rsidR="009851E3" w:rsidRDefault="009851E3" w:rsidP="00293639">
            <w:pPr>
              <w:spacing w:line="240" w:lineRule="auto"/>
            </w:pPr>
          </w:p>
        </w:tc>
        <w:tc>
          <w:tcPr>
            <w:tcW w:w="3279" w:type="dxa"/>
            <w:vAlign w:val="center"/>
          </w:tcPr>
          <w:p w14:paraId="7A82BA9D" w14:textId="4F669C1E" w:rsidR="009851E3" w:rsidRDefault="009851E3" w:rsidP="00293639">
            <w:pPr>
              <w:spacing w:line="240" w:lineRule="auto"/>
            </w:pPr>
            <w:r>
              <w:t>Dean of FSEHD</w:t>
            </w:r>
          </w:p>
        </w:tc>
        <w:tc>
          <w:tcPr>
            <w:tcW w:w="3280" w:type="dxa"/>
            <w:vAlign w:val="center"/>
          </w:tcPr>
          <w:p w14:paraId="043E1259" w14:textId="77777777" w:rsidR="009851E3" w:rsidRDefault="009851E3" w:rsidP="00293639">
            <w:pPr>
              <w:spacing w:line="240" w:lineRule="auto"/>
            </w:pPr>
          </w:p>
        </w:tc>
        <w:tc>
          <w:tcPr>
            <w:tcW w:w="1178" w:type="dxa"/>
            <w:vAlign w:val="center"/>
          </w:tcPr>
          <w:p w14:paraId="5C5296CE" w14:textId="77777777" w:rsidR="009851E3" w:rsidRDefault="009851E3"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17" w:name="acknowledge"/>
        <w:bookmarkEnd w:id="17"/>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279"/>
        <w:gridCol w:w="3279"/>
        <w:gridCol w:w="3280"/>
        <w:gridCol w:w="1178"/>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927EBE"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18" w:name="Signature_2"/>
            <w:bookmarkEnd w:id="18"/>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871822" w14:textId="77777777" w:rsidR="00927EBE" w:rsidRDefault="00927EBE" w:rsidP="00FA78CA">
      <w:pPr>
        <w:spacing w:line="240" w:lineRule="auto"/>
      </w:pPr>
      <w:r>
        <w:separator/>
      </w:r>
    </w:p>
  </w:endnote>
  <w:endnote w:type="continuationSeparator" w:id="0">
    <w:p w14:paraId="7B60D8BC" w14:textId="77777777" w:rsidR="00927EBE" w:rsidRDefault="00927EBE"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5B7D0" w14:textId="6129346B"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BE10F8">
      <w:rPr>
        <w:b/>
        <w:bCs/>
        <w:noProof/>
        <w:sz w:val="20"/>
      </w:rPr>
      <w:t>4</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BE10F8">
      <w:rPr>
        <w:b/>
        <w:bCs/>
        <w:noProof/>
        <w:sz w:val="20"/>
      </w:rPr>
      <w:t>4</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EE1B95" w14:textId="77777777" w:rsidR="00927EBE" w:rsidRDefault="00927EBE" w:rsidP="00FA78CA">
      <w:pPr>
        <w:spacing w:line="240" w:lineRule="auto"/>
      </w:pPr>
      <w:r>
        <w:separator/>
      </w:r>
    </w:p>
  </w:footnote>
  <w:footnote w:type="continuationSeparator" w:id="0">
    <w:p w14:paraId="1BA3E922" w14:textId="77777777" w:rsidR="00927EBE" w:rsidRDefault="00927EBE"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CC6DED" w14:textId="014EF3A8"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192D35">
      <w:rPr>
        <w:color w:val="4F6228"/>
      </w:rPr>
      <w:t>1718-01</w:t>
    </w:r>
    <w:r w:rsidR="00BE10F8">
      <w:rPr>
        <w:color w:val="4F6228"/>
      </w:rPr>
      <w:t>2</w:t>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192D35">
      <w:rPr>
        <w:color w:val="4F6228"/>
      </w:rPr>
      <w:t>1/23/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92D35"/>
    <w:rsid w:val="001A1414"/>
    <w:rsid w:val="001A37FB"/>
    <w:rsid w:val="001A51ED"/>
    <w:rsid w:val="001B2E3A"/>
    <w:rsid w:val="001E6CF8"/>
    <w:rsid w:val="001F351F"/>
    <w:rsid w:val="0020058E"/>
    <w:rsid w:val="00237355"/>
    <w:rsid w:val="00240259"/>
    <w:rsid w:val="00244468"/>
    <w:rsid w:val="0026461B"/>
    <w:rsid w:val="0027634D"/>
    <w:rsid w:val="00284473"/>
    <w:rsid w:val="002850DD"/>
    <w:rsid w:val="00287CEA"/>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2F41D9"/>
    <w:rsid w:val="00310D95"/>
    <w:rsid w:val="00313F9E"/>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D54EA"/>
    <w:rsid w:val="004E57C5"/>
    <w:rsid w:val="004F6658"/>
    <w:rsid w:val="00506ADD"/>
    <w:rsid w:val="00510E78"/>
    <w:rsid w:val="005174B4"/>
    <w:rsid w:val="005473BC"/>
    <w:rsid w:val="0057309F"/>
    <w:rsid w:val="005873E3"/>
    <w:rsid w:val="00587DC6"/>
    <w:rsid w:val="005B671B"/>
    <w:rsid w:val="005C23BD"/>
    <w:rsid w:val="005C37AA"/>
    <w:rsid w:val="005C3F83"/>
    <w:rsid w:val="005C7C5B"/>
    <w:rsid w:val="005D389E"/>
    <w:rsid w:val="005E752D"/>
    <w:rsid w:val="005F2A05"/>
    <w:rsid w:val="0060382D"/>
    <w:rsid w:val="00631F8A"/>
    <w:rsid w:val="00663C1F"/>
    <w:rsid w:val="00665B9C"/>
    <w:rsid w:val="00670869"/>
    <w:rsid w:val="006761E1"/>
    <w:rsid w:val="00683AEB"/>
    <w:rsid w:val="006866B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162BC"/>
    <w:rsid w:val="00816BA5"/>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27EBE"/>
    <w:rsid w:val="00932B72"/>
    <w:rsid w:val="00936421"/>
    <w:rsid w:val="009367B9"/>
    <w:rsid w:val="009458D2"/>
    <w:rsid w:val="00946B20"/>
    <w:rsid w:val="009545B6"/>
    <w:rsid w:val="00962121"/>
    <w:rsid w:val="00973132"/>
    <w:rsid w:val="0098046D"/>
    <w:rsid w:val="009851E3"/>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A19B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2BEA"/>
    <w:rsid w:val="00B862BF"/>
    <w:rsid w:val="00B87B39"/>
    <w:rsid w:val="00BB11B9"/>
    <w:rsid w:val="00BB165D"/>
    <w:rsid w:val="00BC42B6"/>
    <w:rsid w:val="00BC42EB"/>
    <w:rsid w:val="00BD40C6"/>
    <w:rsid w:val="00BE10F8"/>
    <w:rsid w:val="00BE3D1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1869"/>
    <w:rsid w:val="00E93A54"/>
    <w:rsid w:val="00EB33FD"/>
    <w:rsid w:val="00EC63A4"/>
    <w:rsid w:val="00EC7B24"/>
    <w:rsid w:val="00ED10F6"/>
    <w:rsid w:val="00ED1712"/>
    <w:rsid w:val="00ED1BF0"/>
    <w:rsid w:val="00EF3B20"/>
    <w:rsid w:val="00F15B95"/>
    <w:rsid w:val="00F32980"/>
    <w:rsid w:val="00F56CE6"/>
    <w:rsid w:val="00F64260"/>
    <w:rsid w:val="00F871BA"/>
    <w:rsid w:val="00FA6359"/>
    <w:rsid w:val="00FA6998"/>
    <w:rsid w:val="00FA72E0"/>
    <w:rsid w:val="00FA769F"/>
    <w:rsid w:val="00FA78CA"/>
    <w:rsid w:val="00FD138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nhideWhenUsed="0"/>
    <w:lsdException w:name="No Spacing"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sdException w:name="TOC Heading" w:unhideWhenUsed="0"/>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table" w:customStyle="1" w:styleId="TableGrid1">
    <w:name w:val="Table Grid1"/>
    <w:basedOn w:val="TableNormal"/>
    <w:next w:val="TableGrid"/>
    <w:uiPriority w:val="99"/>
    <w:rsid w:val="002F41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imes New Roman"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qFormat="1"/>
    <w:lsdException w:name="Title" w:semiHidden="0" w:unhideWhenUsed="0" w:qFormat="1"/>
    <w:lsdException w:name="Subtitle" w:semiHidden="0" w:unhideWhenUsed="0" w:qFormat="1"/>
    <w:lsdException w:name="Strong" w:semiHidden="0" w:unhideWhenUsed="0" w:qFormat="1"/>
    <w:lsdException w:name="Emphasis" w:semiHidden="0" w:unhideWhenUsed="0" w:qFormat="1"/>
    <w:lsdException w:name="Table Grid" w:semiHidden="0" w:unhideWhenUsed="0"/>
    <w:lsdException w:name="Placeholder Text" w:unhideWhenUsed="0"/>
    <w:lsdException w:name="No Spacing"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uiPriority="37"/>
    <w:lsdException w:name="TOC Heading" w:unhideWhenUsed="0"/>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table" w:customStyle="1" w:styleId="TableGrid1">
    <w:name w:val="Table Grid1"/>
    <w:basedOn w:val="TableNormal"/>
    <w:next w:val="TableGrid"/>
    <w:uiPriority w:val="99"/>
    <w:rsid w:val="002F41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raduatecommittee@ric.edu"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3</_dlc_DocId>
    <_dlc_DocIdUrl xmlns="67887a43-7e4d-4c1c-91d7-15e417b1b8ab">
      <Url>https://w3.ric.edu/graduate_committee/_layouts/15/DocIdRedir.aspx?ID=67Z3ZXSPZZWZ-954-23</Url>
      <Description>67Z3ZXSPZZWZ-954-23</Description>
    </_dlc_DocIdUrl>
  </documentManagement>
</p:properties>
</file>

<file path=customXml/itemProps1.xml><?xml version="1.0" encoding="utf-8"?>
<ds:datastoreItem xmlns:ds="http://schemas.openxmlformats.org/officeDocument/2006/customXml" ds:itemID="{84B7507D-772A-458A-9FC6-950BD9A56CDF}"/>
</file>

<file path=customXml/itemProps2.xml><?xml version="1.0" encoding="utf-8"?>
<ds:datastoreItem xmlns:ds="http://schemas.openxmlformats.org/officeDocument/2006/customXml" ds:itemID="{1868D7C9-9821-4B05-8865-2243FD754FB9}"/>
</file>

<file path=customXml/itemProps3.xml><?xml version="1.0" encoding="utf-8"?>
<ds:datastoreItem xmlns:ds="http://schemas.openxmlformats.org/officeDocument/2006/customXml" ds:itemID="{74225F59-E335-4788-9B15-077783C884CC}"/>
</file>

<file path=customXml/itemProps4.xml><?xml version="1.0" encoding="utf-8"?>
<ds:datastoreItem xmlns:ds="http://schemas.openxmlformats.org/officeDocument/2006/customXml" ds:itemID="{F9A2AB22-C590-42BB-BCD1-E9888BE05F88}"/>
</file>

<file path=docProps/app.xml><?xml version="1.0" encoding="utf-8"?>
<Properties xmlns="http://schemas.openxmlformats.org/officeDocument/2006/extended-properties" xmlns:vt="http://schemas.openxmlformats.org/officeDocument/2006/docPropsVTypes">
  <Template>Normal</Template>
  <TotalTime>2</TotalTime>
  <Pages>4</Pages>
  <Words>1376</Words>
  <Characters>784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92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Rhode Island College</cp:lastModifiedBy>
  <cp:revision>4</cp:revision>
  <cp:lastPrinted>2018-01-18T18:25:00Z</cp:lastPrinted>
  <dcterms:created xsi:type="dcterms:W3CDTF">2018-02-15T20:57:00Z</dcterms:created>
  <dcterms:modified xsi:type="dcterms:W3CDTF">2018-02-15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38766f5f-41a1-4b5a-8498-b921a43f9217</vt:lpwstr>
  </property>
</Properties>
</file>